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3DFAEF" w14:textId="77777777" w:rsidR="004A61BE" w:rsidRPr="004A61BE" w:rsidRDefault="004A61BE" w:rsidP="004A61BE">
      <w:pPr>
        <w:spacing w:after="0"/>
        <w:ind w:right="-43"/>
        <w:jc w:val="center"/>
        <w:rPr>
          <w:rFonts w:ascii="Arial" w:hAnsi="Arial" w:cs="Arial"/>
          <w:b/>
          <w:sz w:val="24"/>
          <w:szCs w:val="24"/>
        </w:rPr>
      </w:pPr>
      <w:r w:rsidRPr="004A61BE">
        <w:rPr>
          <w:rFonts w:ascii="Arial" w:hAnsi="Arial" w:cs="Arial"/>
          <w:b/>
          <w:sz w:val="24"/>
          <w:szCs w:val="24"/>
          <w:u w:val="single"/>
        </w:rPr>
        <w:t>SURAT</w:t>
      </w:r>
      <w:r w:rsidRPr="004A61BE">
        <w:rPr>
          <w:rFonts w:ascii="Arial" w:hAnsi="Arial" w:cs="Arial"/>
          <w:b/>
          <w:spacing w:val="40"/>
          <w:sz w:val="24"/>
          <w:szCs w:val="24"/>
          <w:u w:val="single"/>
        </w:rPr>
        <w:t xml:space="preserve"> </w:t>
      </w:r>
      <w:r w:rsidRPr="004A61BE">
        <w:rPr>
          <w:rFonts w:ascii="Arial" w:hAnsi="Arial" w:cs="Arial"/>
          <w:b/>
          <w:sz w:val="24"/>
          <w:szCs w:val="24"/>
          <w:u w:val="single"/>
        </w:rPr>
        <w:t>REKOMENDASI</w:t>
      </w:r>
    </w:p>
    <w:p w14:paraId="6CD064FC" w14:textId="77777777" w:rsidR="004A61BE" w:rsidRPr="004A61BE" w:rsidRDefault="004A61BE" w:rsidP="004A61BE">
      <w:pPr>
        <w:spacing w:after="0"/>
        <w:ind w:right="-43"/>
        <w:jc w:val="center"/>
        <w:rPr>
          <w:rFonts w:ascii="Arial" w:hAnsi="Arial" w:cs="Arial"/>
          <w:b/>
          <w:sz w:val="24"/>
          <w:szCs w:val="24"/>
        </w:rPr>
      </w:pPr>
      <w:r w:rsidRPr="004A61BE">
        <w:rPr>
          <w:rFonts w:ascii="Arial" w:hAnsi="Arial" w:cs="Arial"/>
          <w:b/>
          <w:sz w:val="24"/>
          <w:szCs w:val="24"/>
        </w:rPr>
        <w:t>MELAKUKAN</w:t>
      </w:r>
      <w:r w:rsidRPr="004A61BE">
        <w:rPr>
          <w:rFonts w:ascii="Arial" w:hAnsi="Arial" w:cs="Arial"/>
          <w:b/>
          <w:spacing w:val="-12"/>
          <w:sz w:val="24"/>
          <w:szCs w:val="24"/>
        </w:rPr>
        <w:t xml:space="preserve"> </w:t>
      </w:r>
      <w:r w:rsidRPr="004A61BE">
        <w:rPr>
          <w:rFonts w:ascii="Arial" w:hAnsi="Arial" w:cs="Arial"/>
          <w:b/>
          <w:sz w:val="24"/>
          <w:szCs w:val="24"/>
        </w:rPr>
        <w:t>PENELITIAN</w:t>
      </w:r>
      <w:r w:rsidRPr="004A61BE">
        <w:rPr>
          <w:rFonts w:ascii="Arial" w:hAnsi="Arial" w:cs="Arial"/>
          <w:b/>
          <w:spacing w:val="-12"/>
          <w:sz w:val="24"/>
          <w:szCs w:val="24"/>
        </w:rPr>
        <w:t xml:space="preserve"> </w:t>
      </w:r>
      <w:r w:rsidRPr="004A61BE">
        <w:rPr>
          <w:rFonts w:ascii="Arial" w:hAnsi="Arial" w:cs="Arial"/>
          <w:b/>
          <w:sz w:val="24"/>
          <w:szCs w:val="24"/>
        </w:rPr>
        <w:t>DI</w:t>
      </w:r>
      <w:r w:rsidRPr="004A61BE">
        <w:rPr>
          <w:rFonts w:ascii="Arial" w:hAnsi="Arial" w:cs="Arial"/>
          <w:b/>
          <w:spacing w:val="-12"/>
          <w:sz w:val="24"/>
          <w:szCs w:val="24"/>
        </w:rPr>
        <w:t xml:space="preserve"> </w:t>
      </w:r>
      <w:r w:rsidRPr="004A61BE">
        <w:rPr>
          <w:rFonts w:ascii="Arial" w:hAnsi="Arial" w:cs="Arial"/>
          <w:b/>
          <w:sz w:val="24"/>
          <w:szCs w:val="24"/>
        </w:rPr>
        <w:t>LABORATORIUM</w:t>
      </w:r>
    </w:p>
    <w:p w14:paraId="11BF004D" w14:textId="77777777" w:rsidR="004A61BE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b/>
          <w:sz w:val="22"/>
          <w:szCs w:val="22"/>
        </w:rPr>
      </w:pPr>
    </w:p>
    <w:p w14:paraId="677B3B0C" w14:textId="77777777" w:rsidR="004A61BE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bCs/>
          <w:sz w:val="22"/>
          <w:szCs w:val="22"/>
        </w:rPr>
      </w:pPr>
    </w:p>
    <w:p w14:paraId="7D953A96" w14:textId="77777777" w:rsidR="004A61BE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bCs/>
          <w:sz w:val="22"/>
          <w:szCs w:val="22"/>
        </w:rPr>
      </w:pPr>
      <w:proofErr w:type="spellStart"/>
      <w:r>
        <w:rPr>
          <w:rFonts w:ascii="Arial" w:hAnsi="Arial" w:cs="Arial"/>
          <w:bCs/>
          <w:sz w:val="22"/>
          <w:szCs w:val="22"/>
        </w:rPr>
        <w:t>Kepada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Yth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bCs/>
          <w:sz w:val="22"/>
          <w:szCs w:val="22"/>
        </w:rPr>
        <w:t>Koordinator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Laboratorium</w:t>
      </w:r>
      <w:proofErr w:type="spellEnd"/>
    </w:p>
    <w:p w14:paraId="60F576AA" w14:textId="77777777" w:rsidR="004A61BE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di </w:t>
      </w:r>
      <w:proofErr w:type="spellStart"/>
      <w:r>
        <w:rPr>
          <w:rFonts w:ascii="Arial" w:hAnsi="Arial" w:cs="Arial"/>
          <w:bCs/>
          <w:sz w:val="22"/>
          <w:szCs w:val="22"/>
        </w:rPr>
        <w:t>Lingkunga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Departeme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Teknik Kimia</w:t>
      </w:r>
    </w:p>
    <w:p w14:paraId="43D6406F" w14:textId="77777777" w:rsidR="004A61BE" w:rsidRPr="00D22462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bCs/>
          <w:sz w:val="22"/>
          <w:szCs w:val="22"/>
        </w:rPr>
      </w:pPr>
    </w:p>
    <w:p w14:paraId="0D72B2A7" w14:textId="77777777" w:rsidR="004A61BE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bCs/>
          <w:sz w:val="22"/>
          <w:szCs w:val="22"/>
        </w:rPr>
      </w:pPr>
      <w:proofErr w:type="spellStart"/>
      <w:r>
        <w:rPr>
          <w:rFonts w:ascii="Arial" w:hAnsi="Arial" w:cs="Arial"/>
          <w:bCs/>
          <w:sz w:val="22"/>
          <w:szCs w:val="22"/>
        </w:rPr>
        <w:t>Denga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hormat</w:t>
      </w:r>
      <w:proofErr w:type="spellEnd"/>
      <w:r>
        <w:rPr>
          <w:rFonts w:ascii="Arial" w:hAnsi="Arial" w:cs="Arial"/>
          <w:bCs/>
          <w:sz w:val="22"/>
          <w:szCs w:val="22"/>
        </w:rPr>
        <w:t>,</w:t>
      </w:r>
    </w:p>
    <w:p w14:paraId="043C595C" w14:textId="77777777" w:rsidR="004A61BE" w:rsidRPr="00F106FF" w:rsidRDefault="004A61BE" w:rsidP="004A61BE">
      <w:pPr>
        <w:pStyle w:val="BodyText"/>
        <w:spacing w:after="0" w:line="276" w:lineRule="auto"/>
        <w:ind w:right="-43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bCs/>
          <w:sz w:val="22"/>
          <w:szCs w:val="22"/>
        </w:rPr>
        <w:t>Berdasarka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rekam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data SIAP dan data </w:t>
      </w:r>
      <w:proofErr w:type="spellStart"/>
      <w:r>
        <w:rPr>
          <w:rFonts w:ascii="Arial" w:hAnsi="Arial" w:cs="Arial"/>
          <w:bCs/>
          <w:sz w:val="22"/>
          <w:szCs w:val="22"/>
        </w:rPr>
        <w:t>penunjang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terlampir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bCs/>
          <w:sz w:val="22"/>
          <w:szCs w:val="22"/>
        </w:rPr>
        <w:t>maka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S</w:t>
      </w:r>
      <w:r>
        <w:rPr>
          <w:rFonts w:ascii="Arial" w:hAnsi="Arial" w:cs="Arial"/>
          <w:sz w:val="22"/>
          <w:szCs w:val="22"/>
        </w:rPr>
        <w:t xml:space="preserve">aya </w:t>
      </w:r>
      <w:r w:rsidRPr="00F106FF">
        <w:rPr>
          <w:rFonts w:ascii="Arial" w:hAnsi="Arial" w:cs="Arial"/>
          <w:b/>
          <w:bCs/>
          <w:sz w:val="22"/>
          <w:szCs w:val="22"/>
        </w:rPr>
        <w:t xml:space="preserve">MEMBERIKAN / TIDAK MEMBERIKAN </w:t>
      </w:r>
      <w:proofErr w:type="spellStart"/>
      <w:r>
        <w:rPr>
          <w:rFonts w:ascii="Arial" w:hAnsi="Arial" w:cs="Arial"/>
          <w:sz w:val="22"/>
          <w:szCs w:val="22"/>
        </w:rPr>
        <w:t>r</w:t>
      </w:r>
      <w:r w:rsidRPr="00F106FF">
        <w:rPr>
          <w:rFonts w:ascii="Arial" w:hAnsi="Arial" w:cs="Arial"/>
          <w:sz w:val="22"/>
          <w:szCs w:val="22"/>
        </w:rPr>
        <w:t>ekomendasi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pada </w:t>
      </w:r>
      <w:proofErr w:type="spellStart"/>
      <w:r w:rsidRPr="00F106FF">
        <w:rPr>
          <w:rFonts w:ascii="Arial" w:hAnsi="Arial" w:cs="Arial"/>
          <w:sz w:val="22"/>
          <w:szCs w:val="22"/>
        </w:rPr>
        <w:t>mahasiswa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106FF">
        <w:rPr>
          <w:rFonts w:ascii="Arial" w:hAnsi="Arial" w:cs="Arial"/>
          <w:sz w:val="22"/>
          <w:szCs w:val="22"/>
        </w:rPr>
        <w:t>tersebut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di </w:t>
      </w:r>
      <w:proofErr w:type="spellStart"/>
      <w:r w:rsidRPr="00F106FF">
        <w:rPr>
          <w:rFonts w:ascii="Arial" w:hAnsi="Arial" w:cs="Arial"/>
          <w:sz w:val="22"/>
          <w:szCs w:val="22"/>
        </w:rPr>
        <w:t>bawah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106FF">
        <w:rPr>
          <w:rFonts w:ascii="Arial" w:hAnsi="Arial" w:cs="Arial"/>
          <w:sz w:val="22"/>
          <w:szCs w:val="22"/>
        </w:rPr>
        <w:t>ini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</w:t>
      </w:r>
    </w:p>
    <w:p w14:paraId="1A3CC3BD" w14:textId="77777777" w:rsidR="004A61BE" w:rsidRPr="00D22462" w:rsidRDefault="004A61BE" w:rsidP="004A61BE">
      <w:pPr>
        <w:widowControl w:val="0"/>
        <w:tabs>
          <w:tab w:val="left" w:pos="1593"/>
        </w:tabs>
        <w:autoSpaceDE w:val="0"/>
        <w:autoSpaceDN w:val="0"/>
        <w:spacing w:after="0"/>
        <w:ind w:left="567" w:right="-43"/>
        <w:jc w:val="both"/>
        <w:rPr>
          <w:rFonts w:ascii="Arial" w:hAnsi="Arial" w:cs="Arial"/>
        </w:rPr>
      </w:pPr>
      <w:r w:rsidRPr="00D22462">
        <w:rPr>
          <w:rFonts w:ascii="Arial" w:hAnsi="Arial" w:cs="Arial"/>
        </w:rPr>
        <w:t>Nama (NIM)</w:t>
      </w:r>
      <w:r w:rsidRPr="00D22462">
        <w:rPr>
          <w:rFonts w:ascii="Arial" w:hAnsi="Arial" w:cs="Arial"/>
        </w:rPr>
        <w:tab/>
      </w:r>
      <w:r w:rsidRPr="00D22462">
        <w:rPr>
          <w:rFonts w:ascii="Arial" w:hAnsi="Arial" w:cs="Arial"/>
        </w:rPr>
        <w:tab/>
        <w:t>:</w:t>
      </w:r>
      <w:r w:rsidRPr="00D22462">
        <w:rPr>
          <w:rFonts w:ascii="Arial" w:hAnsi="Arial" w:cs="Arial"/>
          <w:spacing w:val="55"/>
          <w:w w:val="150"/>
        </w:rPr>
        <w:t xml:space="preserve">  </w:t>
      </w:r>
    </w:p>
    <w:p w14:paraId="282DEEAC" w14:textId="77777777" w:rsidR="004A61BE" w:rsidRPr="00D22462" w:rsidRDefault="004A61BE" w:rsidP="004A61BE">
      <w:pPr>
        <w:widowControl w:val="0"/>
        <w:tabs>
          <w:tab w:val="left" w:pos="1593"/>
        </w:tabs>
        <w:autoSpaceDE w:val="0"/>
        <w:autoSpaceDN w:val="0"/>
        <w:spacing w:after="0"/>
        <w:ind w:left="567" w:right="-43"/>
        <w:jc w:val="both"/>
        <w:rPr>
          <w:rFonts w:ascii="Arial" w:hAnsi="Arial" w:cs="Arial"/>
        </w:rPr>
      </w:pPr>
      <w:r w:rsidRPr="00D22462">
        <w:rPr>
          <w:rFonts w:ascii="Arial" w:hAnsi="Arial" w:cs="Arial"/>
        </w:rPr>
        <w:t>Nama (NIM)</w:t>
      </w:r>
      <w:r w:rsidRPr="00D22462">
        <w:rPr>
          <w:rFonts w:ascii="Arial" w:hAnsi="Arial" w:cs="Arial"/>
        </w:rPr>
        <w:tab/>
      </w:r>
      <w:r w:rsidRPr="00D22462">
        <w:rPr>
          <w:rFonts w:ascii="Arial" w:hAnsi="Arial" w:cs="Arial"/>
        </w:rPr>
        <w:tab/>
        <w:t>:</w:t>
      </w:r>
      <w:r w:rsidRPr="00D22462">
        <w:rPr>
          <w:rFonts w:ascii="Arial" w:hAnsi="Arial" w:cs="Arial"/>
          <w:spacing w:val="55"/>
          <w:w w:val="150"/>
        </w:rPr>
        <w:t xml:space="preserve"> </w:t>
      </w:r>
    </w:p>
    <w:p w14:paraId="0529FB21" w14:textId="77777777" w:rsidR="004A61BE" w:rsidRDefault="004A61BE" w:rsidP="004A61BE">
      <w:pPr>
        <w:widowControl w:val="0"/>
        <w:tabs>
          <w:tab w:val="left" w:pos="1593"/>
        </w:tabs>
        <w:autoSpaceDE w:val="0"/>
        <w:autoSpaceDN w:val="0"/>
        <w:spacing w:after="0"/>
        <w:ind w:left="567" w:right="-43"/>
        <w:jc w:val="both"/>
        <w:rPr>
          <w:rFonts w:ascii="Arial" w:hAnsi="Arial" w:cs="Arial"/>
          <w:position w:val="2"/>
        </w:rPr>
      </w:pPr>
      <w:proofErr w:type="spellStart"/>
      <w:r w:rsidRPr="00D22462">
        <w:rPr>
          <w:rFonts w:ascii="Arial" w:hAnsi="Arial" w:cs="Arial"/>
          <w:position w:val="2"/>
        </w:rPr>
        <w:t>Judul</w:t>
      </w:r>
      <w:proofErr w:type="spellEnd"/>
      <w:r w:rsidRPr="00D22462">
        <w:rPr>
          <w:rFonts w:ascii="Arial" w:hAnsi="Arial" w:cs="Arial"/>
          <w:position w:val="2"/>
        </w:rPr>
        <w:t xml:space="preserve"> </w:t>
      </w:r>
      <w:proofErr w:type="spellStart"/>
      <w:r w:rsidRPr="00D22462">
        <w:rPr>
          <w:rFonts w:ascii="Arial" w:hAnsi="Arial" w:cs="Arial"/>
          <w:position w:val="2"/>
        </w:rPr>
        <w:t>Penelitian</w:t>
      </w:r>
      <w:proofErr w:type="spellEnd"/>
      <w:r w:rsidRPr="00D22462">
        <w:rPr>
          <w:rFonts w:ascii="Arial" w:hAnsi="Arial" w:cs="Arial"/>
          <w:position w:val="2"/>
        </w:rPr>
        <w:tab/>
      </w:r>
      <w:r>
        <w:rPr>
          <w:rFonts w:ascii="Arial" w:hAnsi="Arial" w:cs="Arial"/>
          <w:position w:val="2"/>
        </w:rPr>
        <w:tab/>
      </w:r>
      <w:r w:rsidRPr="00D22462">
        <w:rPr>
          <w:rFonts w:ascii="Arial" w:hAnsi="Arial" w:cs="Arial"/>
          <w:position w:val="2"/>
        </w:rPr>
        <w:t xml:space="preserve">: </w:t>
      </w:r>
    </w:p>
    <w:p w14:paraId="3693CEC5" w14:textId="77777777" w:rsidR="004A61BE" w:rsidRDefault="004A61BE" w:rsidP="004A61BE">
      <w:pPr>
        <w:widowControl w:val="0"/>
        <w:tabs>
          <w:tab w:val="left" w:pos="1593"/>
        </w:tabs>
        <w:autoSpaceDE w:val="0"/>
        <w:autoSpaceDN w:val="0"/>
        <w:spacing w:after="0"/>
        <w:ind w:left="567" w:right="-43"/>
        <w:jc w:val="both"/>
        <w:rPr>
          <w:rFonts w:ascii="Arial" w:hAnsi="Arial" w:cs="Arial"/>
          <w:position w:val="2"/>
        </w:rPr>
      </w:pPr>
      <w:proofErr w:type="spellStart"/>
      <w:r>
        <w:rPr>
          <w:rFonts w:ascii="Arial" w:hAnsi="Arial" w:cs="Arial"/>
          <w:position w:val="2"/>
        </w:rPr>
        <w:t>Kegiatan</w:t>
      </w:r>
      <w:proofErr w:type="spellEnd"/>
      <w:r>
        <w:rPr>
          <w:rFonts w:ascii="Arial" w:hAnsi="Arial" w:cs="Arial"/>
          <w:position w:val="2"/>
        </w:rPr>
        <w:t xml:space="preserve"> </w:t>
      </w:r>
      <w:proofErr w:type="spellStart"/>
      <w:r>
        <w:rPr>
          <w:rFonts w:ascii="Arial" w:hAnsi="Arial" w:cs="Arial"/>
          <w:position w:val="2"/>
        </w:rPr>
        <w:t>penelitian</w:t>
      </w:r>
      <w:proofErr w:type="spellEnd"/>
      <w:r>
        <w:rPr>
          <w:rFonts w:ascii="Arial" w:hAnsi="Arial" w:cs="Arial"/>
          <w:position w:val="2"/>
        </w:rPr>
        <w:tab/>
        <w:t xml:space="preserve">: </w:t>
      </w:r>
      <w:proofErr w:type="spellStart"/>
      <w:r>
        <w:rPr>
          <w:rFonts w:ascii="Arial" w:hAnsi="Arial" w:cs="Arial"/>
          <w:position w:val="2"/>
        </w:rPr>
        <w:t>reguler</w:t>
      </w:r>
      <w:proofErr w:type="spellEnd"/>
      <w:r>
        <w:rPr>
          <w:rFonts w:ascii="Arial" w:hAnsi="Arial" w:cs="Arial"/>
          <w:position w:val="2"/>
        </w:rPr>
        <w:t>/</w:t>
      </w:r>
      <w:proofErr w:type="spellStart"/>
      <w:r>
        <w:rPr>
          <w:rFonts w:ascii="Arial" w:hAnsi="Arial" w:cs="Arial"/>
          <w:position w:val="2"/>
        </w:rPr>
        <w:t>hibah</w:t>
      </w:r>
      <w:proofErr w:type="spellEnd"/>
      <w:r>
        <w:rPr>
          <w:rFonts w:ascii="Arial" w:hAnsi="Arial" w:cs="Arial"/>
          <w:position w:val="2"/>
        </w:rPr>
        <w:t xml:space="preserve"> </w:t>
      </w:r>
      <w:proofErr w:type="spellStart"/>
      <w:r>
        <w:rPr>
          <w:rFonts w:ascii="Arial" w:hAnsi="Arial" w:cs="Arial"/>
          <w:position w:val="2"/>
        </w:rPr>
        <w:t>kompetisi</w:t>
      </w:r>
      <w:proofErr w:type="spellEnd"/>
      <w:r>
        <w:rPr>
          <w:rFonts w:ascii="Arial" w:hAnsi="Arial" w:cs="Arial"/>
          <w:position w:val="2"/>
        </w:rPr>
        <w:t>/</w:t>
      </w:r>
      <w:proofErr w:type="spellStart"/>
      <w:r>
        <w:rPr>
          <w:rFonts w:ascii="Arial" w:hAnsi="Arial" w:cs="Arial"/>
          <w:position w:val="2"/>
        </w:rPr>
        <w:t>rekomendasi</w:t>
      </w:r>
      <w:proofErr w:type="spellEnd"/>
      <w:r>
        <w:rPr>
          <w:rFonts w:ascii="Arial" w:hAnsi="Arial" w:cs="Arial"/>
          <w:position w:val="2"/>
        </w:rPr>
        <w:t xml:space="preserve"> </w:t>
      </w:r>
      <w:proofErr w:type="spellStart"/>
      <w:r>
        <w:rPr>
          <w:rFonts w:ascii="Arial" w:hAnsi="Arial" w:cs="Arial"/>
          <w:position w:val="2"/>
        </w:rPr>
        <w:t>khusus</w:t>
      </w:r>
      <w:proofErr w:type="spellEnd"/>
      <w:r>
        <w:rPr>
          <w:rFonts w:ascii="Arial" w:hAnsi="Arial" w:cs="Arial"/>
          <w:position w:val="2"/>
        </w:rPr>
        <w:t xml:space="preserve"> </w:t>
      </w:r>
      <w:r w:rsidRPr="001B60EC">
        <w:rPr>
          <w:rFonts w:ascii="Arial" w:hAnsi="Arial" w:cs="Arial"/>
          <w:i/>
          <w:iCs/>
          <w:position w:val="2"/>
          <w:sz w:val="18"/>
          <w:szCs w:val="18"/>
        </w:rPr>
        <w:t>(</w:t>
      </w:r>
      <w:proofErr w:type="spellStart"/>
      <w:r w:rsidRPr="001B60EC">
        <w:rPr>
          <w:rFonts w:ascii="Arial" w:hAnsi="Arial" w:cs="Arial"/>
          <w:i/>
          <w:iCs/>
          <w:position w:val="2"/>
          <w:sz w:val="18"/>
          <w:szCs w:val="18"/>
        </w:rPr>
        <w:t>pilih</w:t>
      </w:r>
      <w:proofErr w:type="spellEnd"/>
      <w:r w:rsidRPr="001B60EC">
        <w:rPr>
          <w:rFonts w:ascii="Arial" w:hAnsi="Arial" w:cs="Arial"/>
          <w:i/>
          <w:iCs/>
          <w:position w:val="2"/>
          <w:sz w:val="18"/>
          <w:szCs w:val="18"/>
        </w:rPr>
        <w:t xml:space="preserve"> salah </w:t>
      </w:r>
      <w:proofErr w:type="spellStart"/>
      <w:r w:rsidRPr="001B60EC">
        <w:rPr>
          <w:rFonts w:ascii="Arial" w:hAnsi="Arial" w:cs="Arial"/>
          <w:i/>
          <w:iCs/>
          <w:position w:val="2"/>
          <w:sz w:val="18"/>
          <w:szCs w:val="18"/>
        </w:rPr>
        <w:t>satu</w:t>
      </w:r>
      <w:proofErr w:type="spellEnd"/>
      <w:r w:rsidRPr="001B60EC">
        <w:rPr>
          <w:rFonts w:ascii="Arial" w:hAnsi="Arial" w:cs="Arial"/>
          <w:i/>
          <w:iCs/>
          <w:position w:val="2"/>
          <w:sz w:val="18"/>
          <w:szCs w:val="18"/>
        </w:rPr>
        <w:t>)</w:t>
      </w:r>
    </w:p>
    <w:p w14:paraId="5F7034BB" w14:textId="77777777" w:rsidR="004A61BE" w:rsidRDefault="004A61BE" w:rsidP="004A61BE">
      <w:pPr>
        <w:pStyle w:val="ListParagraph"/>
        <w:widowControl w:val="0"/>
        <w:tabs>
          <w:tab w:val="left" w:pos="1593"/>
        </w:tabs>
        <w:autoSpaceDE w:val="0"/>
        <w:autoSpaceDN w:val="0"/>
        <w:spacing w:after="0"/>
        <w:ind w:left="0" w:right="-43"/>
        <w:contextualSpacing w:val="0"/>
        <w:jc w:val="both"/>
        <w:rPr>
          <w:rFonts w:ascii="Arial" w:hAnsi="Arial" w:cs="Arial"/>
        </w:rPr>
      </w:pPr>
    </w:p>
    <w:p w14:paraId="6EA3C99D" w14:textId="77777777" w:rsidR="004A61BE" w:rsidRDefault="004A61BE" w:rsidP="004A61BE">
      <w:pPr>
        <w:pStyle w:val="ListParagraph"/>
        <w:widowControl w:val="0"/>
        <w:tabs>
          <w:tab w:val="left" w:pos="1593"/>
        </w:tabs>
        <w:autoSpaceDE w:val="0"/>
        <w:autoSpaceDN w:val="0"/>
        <w:spacing w:after="0"/>
        <w:ind w:left="0" w:right="-43"/>
        <w:contextualSpacing w:val="0"/>
        <w:jc w:val="both"/>
        <w:rPr>
          <w:rFonts w:ascii="Arial" w:hAnsi="Arial" w:cs="Arial"/>
        </w:rPr>
      </w:pPr>
      <w:proofErr w:type="spellStart"/>
      <w:r w:rsidRPr="00F106FF">
        <w:rPr>
          <w:rFonts w:ascii="Arial" w:hAnsi="Arial" w:cs="Arial"/>
        </w:rPr>
        <w:t>untuk</w:t>
      </w:r>
      <w:proofErr w:type="spellEnd"/>
      <w:r w:rsidRPr="00F106FF">
        <w:rPr>
          <w:rFonts w:ascii="Arial" w:hAnsi="Arial" w:cs="Arial"/>
        </w:rPr>
        <w:t xml:space="preserve"> </w:t>
      </w:r>
      <w:proofErr w:type="spellStart"/>
      <w:r w:rsidRPr="00F106FF">
        <w:rPr>
          <w:rFonts w:ascii="Arial" w:hAnsi="Arial" w:cs="Arial"/>
        </w:rPr>
        <w:t>melakukan</w:t>
      </w:r>
      <w:proofErr w:type="spellEnd"/>
      <w:r w:rsidRPr="00F106FF">
        <w:rPr>
          <w:rFonts w:ascii="Arial" w:hAnsi="Arial" w:cs="Arial"/>
        </w:rPr>
        <w:t xml:space="preserve"> </w:t>
      </w:r>
      <w:proofErr w:type="spellStart"/>
      <w:r w:rsidRPr="00F106FF">
        <w:rPr>
          <w:rFonts w:ascii="Arial" w:hAnsi="Arial" w:cs="Arial"/>
        </w:rPr>
        <w:t>Penelitian</w:t>
      </w:r>
      <w:proofErr w:type="spellEnd"/>
      <w:r w:rsidRPr="00F106FF">
        <w:rPr>
          <w:rFonts w:ascii="Arial" w:hAnsi="Arial" w:cs="Arial"/>
        </w:rPr>
        <w:t xml:space="preserve"> d</w:t>
      </w:r>
      <w:r>
        <w:rPr>
          <w:rFonts w:ascii="Arial" w:hAnsi="Arial" w:cs="Arial"/>
        </w:rPr>
        <w:t>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6"/>
        <w:gridCol w:w="3007"/>
      </w:tblGrid>
      <w:tr w:rsidR="004A61BE" w14:paraId="071292A2" w14:textId="77777777" w:rsidTr="008B31FD">
        <w:tc>
          <w:tcPr>
            <w:tcW w:w="3006" w:type="dxa"/>
          </w:tcPr>
          <w:p w14:paraId="1C7A8A84" w14:textId="77777777" w:rsidR="004A61BE" w:rsidRPr="00D22462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center"/>
              <w:rPr>
                <w:rFonts w:ascii="Arial" w:hAnsi="Arial" w:cs="Arial"/>
                <w:b/>
                <w:bCs/>
                <w:position w:val="2"/>
              </w:rPr>
            </w:pPr>
            <w:r w:rsidRPr="00D22462">
              <w:rPr>
                <w:rFonts w:ascii="Arial" w:hAnsi="Arial" w:cs="Arial"/>
                <w:b/>
                <w:bCs/>
                <w:position w:val="2"/>
              </w:rPr>
              <w:t xml:space="preserve">Nama </w:t>
            </w:r>
            <w:proofErr w:type="spellStart"/>
            <w:r w:rsidRPr="00D22462">
              <w:rPr>
                <w:rFonts w:ascii="Arial" w:hAnsi="Arial" w:cs="Arial"/>
                <w:b/>
                <w:bCs/>
                <w:position w:val="2"/>
              </w:rPr>
              <w:t>Laboratorium</w:t>
            </w:r>
            <w:proofErr w:type="spellEnd"/>
          </w:p>
        </w:tc>
        <w:tc>
          <w:tcPr>
            <w:tcW w:w="3006" w:type="dxa"/>
          </w:tcPr>
          <w:p w14:paraId="2420B4CF" w14:textId="77777777" w:rsidR="004A61BE" w:rsidRPr="00D22462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center"/>
              <w:rPr>
                <w:rFonts w:ascii="Arial" w:hAnsi="Arial" w:cs="Arial"/>
                <w:b/>
                <w:bCs/>
                <w:position w:val="2"/>
              </w:rPr>
            </w:pPr>
            <w:proofErr w:type="spellStart"/>
            <w:r w:rsidRPr="00D22462">
              <w:rPr>
                <w:rFonts w:ascii="Arial" w:hAnsi="Arial" w:cs="Arial"/>
                <w:b/>
                <w:bCs/>
                <w:position w:val="2"/>
              </w:rPr>
              <w:t>Kegiatan</w:t>
            </w:r>
            <w:proofErr w:type="spellEnd"/>
          </w:p>
          <w:p w14:paraId="15C52E49" w14:textId="77777777" w:rsidR="004A61BE" w:rsidRPr="00D22462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center"/>
              <w:rPr>
                <w:rFonts w:ascii="Arial" w:hAnsi="Arial" w:cs="Arial"/>
                <w:b/>
                <w:bCs/>
                <w:position w:val="2"/>
              </w:rPr>
            </w:pPr>
            <w:r w:rsidRPr="00D22462">
              <w:rPr>
                <w:rFonts w:ascii="Arial" w:hAnsi="Arial" w:cs="Arial"/>
                <w:b/>
                <w:bCs/>
                <w:position w:val="2"/>
              </w:rPr>
              <w:t>(</w:t>
            </w:r>
            <w:proofErr w:type="spellStart"/>
            <w:r w:rsidRPr="00D22462">
              <w:rPr>
                <w:rFonts w:ascii="Arial" w:hAnsi="Arial" w:cs="Arial"/>
                <w:b/>
                <w:bCs/>
                <w:position w:val="2"/>
              </w:rPr>
              <w:t>penelitian</w:t>
            </w:r>
            <w:proofErr w:type="spellEnd"/>
            <w:r w:rsidRPr="00D22462">
              <w:rPr>
                <w:rFonts w:ascii="Arial" w:hAnsi="Arial" w:cs="Arial"/>
                <w:b/>
                <w:bCs/>
                <w:position w:val="2"/>
              </w:rPr>
              <w:t>/</w:t>
            </w:r>
            <w:proofErr w:type="spellStart"/>
            <w:r w:rsidRPr="00D22462">
              <w:rPr>
                <w:rFonts w:ascii="Arial" w:hAnsi="Arial" w:cs="Arial"/>
                <w:b/>
                <w:bCs/>
                <w:position w:val="2"/>
              </w:rPr>
              <w:t>analisis</w:t>
            </w:r>
            <w:proofErr w:type="spellEnd"/>
            <w:r w:rsidRPr="00D22462">
              <w:rPr>
                <w:rFonts w:ascii="Arial" w:hAnsi="Arial" w:cs="Arial"/>
                <w:b/>
                <w:bCs/>
                <w:position w:val="2"/>
              </w:rPr>
              <w:t>/</w:t>
            </w:r>
            <w:proofErr w:type="spellStart"/>
            <w:r w:rsidRPr="00D22462">
              <w:rPr>
                <w:rFonts w:ascii="Arial" w:hAnsi="Arial" w:cs="Arial"/>
                <w:b/>
                <w:bCs/>
                <w:position w:val="2"/>
              </w:rPr>
              <w:t>dll</w:t>
            </w:r>
            <w:proofErr w:type="spellEnd"/>
            <w:r w:rsidRPr="00D22462">
              <w:rPr>
                <w:rFonts w:ascii="Arial" w:hAnsi="Arial" w:cs="Arial"/>
                <w:b/>
                <w:bCs/>
                <w:position w:val="2"/>
              </w:rPr>
              <w:t>)</w:t>
            </w:r>
          </w:p>
        </w:tc>
        <w:tc>
          <w:tcPr>
            <w:tcW w:w="3007" w:type="dxa"/>
          </w:tcPr>
          <w:p w14:paraId="488D6C21" w14:textId="77777777" w:rsidR="004A61BE" w:rsidRPr="00D22462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center"/>
              <w:rPr>
                <w:rFonts w:ascii="Arial" w:hAnsi="Arial" w:cs="Arial"/>
                <w:b/>
                <w:bCs/>
                <w:position w:val="2"/>
              </w:rPr>
            </w:pPr>
            <w:proofErr w:type="spellStart"/>
            <w:r w:rsidRPr="00D22462">
              <w:rPr>
                <w:rFonts w:ascii="Arial" w:hAnsi="Arial" w:cs="Arial"/>
                <w:b/>
                <w:bCs/>
                <w:position w:val="2"/>
              </w:rPr>
              <w:t>Catatan</w:t>
            </w:r>
            <w:proofErr w:type="spellEnd"/>
          </w:p>
          <w:p w14:paraId="7479FE02" w14:textId="77777777" w:rsidR="004A61BE" w:rsidRPr="00D22462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center"/>
              <w:rPr>
                <w:rFonts w:ascii="Arial" w:hAnsi="Arial" w:cs="Arial"/>
                <w:b/>
                <w:bCs/>
                <w:position w:val="2"/>
              </w:rPr>
            </w:pPr>
            <w:r w:rsidRPr="00D22462">
              <w:rPr>
                <w:rFonts w:ascii="Arial" w:hAnsi="Arial" w:cs="Arial"/>
                <w:b/>
                <w:bCs/>
                <w:position w:val="2"/>
              </w:rPr>
              <w:t>(</w:t>
            </w:r>
            <w:proofErr w:type="spellStart"/>
            <w:r w:rsidRPr="00D22462">
              <w:rPr>
                <w:rFonts w:ascii="Arial" w:hAnsi="Arial" w:cs="Arial"/>
                <w:b/>
                <w:bCs/>
                <w:position w:val="2"/>
              </w:rPr>
              <w:t>diisi</w:t>
            </w:r>
            <w:proofErr w:type="spellEnd"/>
            <w:r w:rsidRPr="00D22462">
              <w:rPr>
                <w:rFonts w:ascii="Arial" w:hAnsi="Arial" w:cs="Arial"/>
                <w:b/>
                <w:bCs/>
                <w:position w:val="2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position w:val="2"/>
              </w:rPr>
              <w:t>Sekprodi</w:t>
            </w:r>
            <w:proofErr w:type="spellEnd"/>
            <w:r w:rsidRPr="00D22462">
              <w:rPr>
                <w:rFonts w:ascii="Arial" w:hAnsi="Arial" w:cs="Arial"/>
                <w:b/>
                <w:bCs/>
                <w:position w:val="2"/>
              </w:rPr>
              <w:t>)</w:t>
            </w:r>
          </w:p>
        </w:tc>
      </w:tr>
      <w:tr w:rsidR="004A61BE" w14:paraId="6D2AB778" w14:textId="77777777" w:rsidTr="008B31FD">
        <w:tc>
          <w:tcPr>
            <w:tcW w:w="3006" w:type="dxa"/>
          </w:tcPr>
          <w:p w14:paraId="6E9006B9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  <w:tc>
          <w:tcPr>
            <w:tcW w:w="3006" w:type="dxa"/>
          </w:tcPr>
          <w:p w14:paraId="265ED80D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  <w:tc>
          <w:tcPr>
            <w:tcW w:w="3007" w:type="dxa"/>
          </w:tcPr>
          <w:p w14:paraId="1F93337B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</w:tr>
      <w:tr w:rsidR="004A61BE" w14:paraId="5C1F018A" w14:textId="77777777" w:rsidTr="008B31FD">
        <w:tc>
          <w:tcPr>
            <w:tcW w:w="3006" w:type="dxa"/>
          </w:tcPr>
          <w:p w14:paraId="1ACD62DE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  <w:tc>
          <w:tcPr>
            <w:tcW w:w="3006" w:type="dxa"/>
          </w:tcPr>
          <w:p w14:paraId="5456A442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  <w:tc>
          <w:tcPr>
            <w:tcW w:w="3007" w:type="dxa"/>
          </w:tcPr>
          <w:p w14:paraId="1AE84801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</w:tr>
      <w:tr w:rsidR="004A61BE" w14:paraId="033EF2C1" w14:textId="77777777" w:rsidTr="008B31FD">
        <w:tc>
          <w:tcPr>
            <w:tcW w:w="3006" w:type="dxa"/>
          </w:tcPr>
          <w:p w14:paraId="2C8AE74C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  <w:tc>
          <w:tcPr>
            <w:tcW w:w="3006" w:type="dxa"/>
          </w:tcPr>
          <w:p w14:paraId="67D8121E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  <w:tc>
          <w:tcPr>
            <w:tcW w:w="3007" w:type="dxa"/>
          </w:tcPr>
          <w:p w14:paraId="673BFBFC" w14:textId="77777777" w:rsidR="004A61BE" w:rsidRDefault="004A61BE" w:rsidP="004A61BE">
            <w:pPr>
              <w:pStyle w:val="ListParagraph"/>
              <w:widowControl w:val="0"/>
              <w:tabs>
                <w:tab w:val="left" w:pos="1593"/>
              </w:tabs>
              <w:autoSpaceDE w:val="0"/>
              <w:autoSpaceDN w:val="0"/>
              <w:spacing w:after="0"/>
              <w:ind w:left="0" w:right="-43"/>
              <w:contextualSpacing w:val="0"/>
              <w:jc w:val="both"/>
              <w:rPr>
                <w:rFonts w:ascii="Arial" w:hAnsi="Arial" w:cs="Arial"/>
                <w:position w:val="2"/>
              </w:rPr>
            </w:pPr>
          </w:p>
        </w:tc>
      </w:tr>
    </w:tbl>
    <w:p w14:paraId="20F3816D" w14:textId="77777777" w:rsidR="004A61BE" w:rsidRDefault="004A61BE" w:rsidP="004A61BE">
      <w:pPr>
        <w:pStyle w:val="BodyText"/>
        <w:spacing w:after="0" w:line="276" w:lineRule="auto"/>
        <w:ind w:right="-43"/>
        <w:jc w:val="both"/>
        <w:rPr>
          <w:rFonts w:ascii="Arial" w:hAnsi="Arial" w:cs="Arial"/>
          <w:sz w:val="22"/>
          <w:szCs w:val="22"/>
        </w:rPr>
      </w:pPr>
    </w:p>
    <w:p w14:paraId="38B8E5A0" w14:textId="77777777" w:rsidR="004A61BE" w:rsidRPr="00F106FF" w:rsidRDefault="004A61BE" w:rsidP="004A61BE">
      <w:pPr>
        <w:pStyle w:val="BodyText"/>
        <w:spacing w:after="0" w:line="276" w:lineRule="auto"/>
        <w:ind w:right="-43"/>
        <w:jc w:val="both"/>
        <w:rPr>
          <w:rFonts w:ascii="Arial" w:hAnsi="Arial" w:cs="Arial"/>
          <w:sz w:val="22"/>
          <w:szCs w:val="22"/>
        </w:rPr>
      </w:pPr>
      <w:r w:rsidRPr="00147009">
        <w:rPr>
          <w:rFonts w:ascii="Arial" w:hAnsi="Arial" w:cs="Arial"/>
          <w:sz w:val="22"/>
          <w:szCs w:val="22"/>
        </w:rPr>
        <w:t xml:space="preserve">Mohon </w:t>
      </w:r>
      <w:proofErr w:type="spellStart"/>
      <w:r w:rsidRPr="00147009">
        <w:rPr>
          <w:rFonts w:ascii="Arial" w:hAnsi="Arial" w:cs="Arial"/>
          <w:sz w:val="22"/>
          <w:szCs w:val="22"/>
        </w:rPr>
        <w:t>mahasiswa</w:t>
      </w:r>
      <w:proofErr w:type="spellEnd"/>
      <w:r w:rsidRPr="0014700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47009">
        <w:rPr>
          <w:rFonts w:ascii="Arial" w:hAnsi="Arial" w:cs="Arial"/>
          <w:sz w:val="22"/>
          <w:szCs w:val="22"/>
        </w:rPr>
        <w:t>tersebut</w:t>
      </w:r>
      <w:proofErr w:type="spellEnd"/>
      <w:r w:rsidRPr="0014700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47009">
        <w:rPr>
          <w:rFonts w:ascii="Arial" w:hAnsi="Arial" w:cs="Arial"/>
          <w:sz w:val="22"/>
          <w:szCs w:val="22"/>
        </w:rPr>
        <w:t>diijinkan</w:t>
      </w:r>
      <w:proofErr w:type="spellEnd"/>
      <w:r w:rsidRPr="0014700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47009">
        <w:rPr>
          <w:rFonts w:ascii="Arial" w:hAnsi="Arial" w:cs="Arial"/>
          <w:sz w:val="22"/>
          <w:szCs w:val="22"/>
        </w:rPr>
        <w:t>untuk</w:t>
      </w:r>
      <w:proofErr w:type="spellEnd"/>
      <w:r w:rsidRPr="0014700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47009">
        <w:rPr>
          <w:rFonts w:ascii="Arial" w:hAnsi="Arial" w:cs="Arial"/>
          <w:sz w:val="22"/>
          <w:szCs w:val="22"/>
        </w:rPr>
        <w:t>melakukan</w:t>
      </w:r>
      <w:proofErr w:type="spellEnd"/>
      <w:r w:rsidRPr="0014700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47009">
        <w:rPr>
          <w:rFonts w:ascii="Arial" w:hAnsi="Arial" w:cs="Arial"/>
          <w:sz w:val="22"/>
          <w:szCs w:val="22"/>
        </w:rPr>
        <w:t>Penelitian</w:t>
      </w:r>
      <w:proofErr w:type="spellEnd"/>
      <w:r w:rsidRPr="00147009">
        <w:rPr>
          <w:rFonts w:ascii="Arial" w:hAnsi="Arial" w:cs="Arial"/>
          <w:sz w:val="22"/>
          <w:szCs w:val="22"/>
        </w:rPr>
        <w:t xml:space="preserve"> di </w:t>
      </w:r>
      <w:proofErr w:type="spellStart"/>
      <w:r w:rsidRPr="00147009">
        <w:rPr>
          <w:rFonts w:ascii="Arial" w:hAnsi="Arial" w:cs="Arial"/>
          <w:sz w:val="22"/>
          <w:szCs w:val="22"/>
        </w:rPr>
        <w:t>Laboratorium</w:t>
      </w:r>
      <w:proofErr w:type="spellEnd"/>
      <w:r w:rsidRPr="00147009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ersebut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r w:rsidRPr="00F106FF">
        <w:rPr>
          <w:rFonts w:ascii="Arial" w:hAnsi="Arial" w:cs="Arial"/>
          <w:sz w:val="22"/>
          <w:szCs w:val="22"/>
        </w:rPr>
        <w:t xml:space="preserve">Atas </w:t>
      </w:r>
      <w:proofErr w:type="spellStart"/>
      <w:r w:rsidRPr="00F106FF">
        <w:rPr>
          <w:rFonts w:ascii="Arial" w:hAnsi="Arial" w:cs="Arial"/>
          <w:sz w:val="22"/>
          <w:szCs w:val="22"/>
        </w:rPr>
        <w:t>kesediaan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Bapak/Ibu kami </w:t>
      </w:r>
      <w:proofErr w:type="spellStart"/>
      <w:r w:rsidRPr="00F106FF">
        <w:rPr>
          <w:rFonts w:ascii="Arial" w:hAnsi="Arial" w:cs="Arial"/>
          <w:sz w:val="22"/>
          <w:szCs w:val="22"/>
        </w:rPr>
        <w:t>ucapkan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106FF">
        <w:rPr>
          <w:rFonts w:ascii="Arial" w:hAnsi="Arial" w:cs="Arial"/>
          <w:sz w:val="22"/>
          <w:szCs w:val="22"/>
        </w:rPr>
        <w:t>terima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106FF">
        <w:rPr>
          <w:rFonts w:ascii="Arial" w:hAnsi="Arial" w:cs="Arial"/>
          <w:sz w:val="22"/>
          <w:szCs w:val="22"/>
        </w:rPr>
        <w:t>kasih</w:t>
      </w:r>
      <w:proofErr w:type="spellEnd"/>
      <w:r w:rsidRPr="00F106FF">
        <w:rPr>
          <w:rFonts w:ascii="Arial" w:hAnsi="Arial" w:cs="Arial"/>
          <w:sz w:val="22"/>
          <w:szCs w:val="22"/>
        </w:rPr>
        <w:t>.</w:t>
      </w:r>
    </w:p>
    <w:p w14:paraId="284E105B" w14:textId="77777777" w:rsidR="004A61BE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sz w:val="22"/>
          <w:szCs w:val="22"/>
        </w:rPr>
      </w:pPr>
    </w:p>
    <w:p w14:paraId="33627E85" w14:textId="77777777" w:rsidR="004A61BE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sz w:val="22"/>
          <w:szCs w:val="22"/>
        </w:rPr>
      </w:pPr>
    </w:p>
    <w:p w14:paraId="6470ECED" w14:textId="77777777" w:rsidR="004A61BE" w:rsidRPr="00F106FF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sz w:val="22"/>
          <w:szCs w:val="22"/>
        </w:rPr>
      </w:pPr>
    </w:p>
    <w:p w14:paraId="55D635BE" w14:textId="77777777" w:rsidR="004A61BE" w:rsidRPr="00F106FF" w:rsidRDefault="004A61BE" w:rsidP="004A61BE">
      <w:pPr>
        <w:pStyle w:val="BodyText"/>
        <w:spacing w:after="0" w:line="276" w:lineRule="auto"/>
        <w:ind w:right="-43"/>
        <w:rPr>
          <w:rFonts w:ascii="Arial" w:hAnsi="Arial" w:cs="Arial"/>
          <w:sz w:val="22"/>
          <w:szCs w:val="22"/>
        </w:rPr>
      </w:pPr>
    </w:p>
    <w:p w14:paraId="15D8AD31" w14:textId="77777777" w:rsidR="004A61BE" w:rsidRPr="00F106FF" w:rsidRDefault="004A61BE" w:rsidP="004A61BE">
      <w:pPr>
        <w:pStyle w:val="BodyText"/>
        <w:spacing w:after="0" w:line="276" w:lineRule="auto"/>
        <w:ind w:left="4820" w:right="-43"/>
        <w:rPr>
          <w:rFonts w:ascii="Arial" w:hAnsi="Arial" w:cs="Arial"/>
          <w:sz w:val="22"/>
          <w:szCs w:val="22"/>
        </w:rPr>
      </w:pPr>
      <w:r w:rsidRPr="00F106FF">
        <w:rPr>
          <w:rFonts w:ascii="Arial" w:hAnsi="Arial" w:cs="Arial"/>
          <w:sz w:val="22"/>
          <w:szCs w:val="22"/>
        </w:rPr>
        <w:t xml:space="preserve">Semarang, </w:t>
      </w:r>
      <w:r>
        <w:rPr>
          <w:rFonts w:ascii="Arial" w:hAnsi="Arial" w:cs="Arial"/>
          <w:sz w:val="22"/>
          <w:szCs w:val="22"/>
          <w:lang w:val="id-ID"/>
        </w:rPr>
        <w:t>tanggal – bulan - tahun</w:t>
      </w:r>
      <w:r w:rsidRPr="00F106FF">
        <w:rPr>
          <w:rFonts w:ascii="Arial" w:hAnsi="Arial" w:cs="Arial"/>
          <w:sz w:val="22"/>
          <w:szCs w:val="22"/>
        </w:rPr>
        <w:t xml:space="preserve"> </w:t>
      </w:r>
    </w:p>
    <w:p w14:paraId="3478EB3F" w14:textId="77777777" w:rsidR="004A61BE" w:rsidRPr="00F106FF" w:rsidRDefault="004A61BE" w:rsidP="004A61BE">
      <w:pPr>
        <w:pStyle w:val="BodyText"/>
        <w:spacing w:after="0" w:line="276" w:lineRule="auto"/>
        <w:ind w:left="4820" w:right="-43"/>
        <w:rPr>
          <w:rFonts w:ascii="Arial" w:hAnsi="Arial" w:cs="Arial"/>
          <w:spacing w:val="-7"/>
          <w:sz w:val="22"/>
          <w:szCs w:val="22"/>
        </w:rPr>
      </w:pPr>
      <w:proofErr w:type="spellStart"/>
      <w:r w:rsidRPr="00F106FF">
        <w:rPr>
          <w:rFonts w:ascii="Arial" w:hAnsi="Arial" w:cs="Arial"/>
          <w:spacing w:val="-2"/>
          <w:sz w:val="22"/>
          <w:szCs w:val="22"/>
        </w:rPr>
        <w:t>Sekretaris</w:t>
      </w:r>
      <w:proofErr w:type="spellEnd"/>
      <w:r w:rsidRPr="00F106FF">
        <w:rPr>
          <w:rFonts w:ascii="Arial" w:hAnsi="Arial" w:cs="Arial"/>
          <w:spacing w:val="-2"/>
          <w:sz w:val="22"/>
          <w:szCs w:val="22"/>
        </w:rPr>
        <w:t xml:space="preserve"> </w:t>
      </w:r>
      <w:r w:rsidRPr="00F106FF">
        <w:rPr>
          <w:rFonts w:ascii="Arial" w:hAnsi="Arial" w:cs="Arial"/>
          <w:sz w:val="22"/>
          <w:szCs w:val="22"/>
        </w:rPr>
        <w:t>Program</w:t>
      </w:r>
      <w:r w:rsidRPr="00F106FF">
        <w:rPr>
          <w:rFonts w:ascii="Arial" w:hAnsi="Arial" w:cs="Arial"/>
          <w:spacing w:val="-7"/>
          <w:sz w:val="22"/>
          <w:szCs w:val="22"/>
        </w:rPr>
        <w:t xml:space="preserve"> </w:t>
      </w:r>
      <w:r w:rsidRPr="00F106FF">
        <w:rPr>
          <w:rFonts w:ascii="Arial" w:hAnsi="Arial" w:cs="Arial"/>
          <w:sz w:val="22"/>
          <w:szCs w:val="22"/>
        </w:rPr>
        <w:t>Studi</w:t>
      </w:r>
      <w:r w:rsidRPr="00F106FF">
        <w:rPr>
          <w:rFonts w:ascii="Arial" w:hAnsi="Arial" w:cs="Arial"/>
          <w:spacing w:val="-7"/>
          <w:sz w:val="22"/>
          <w:szCs w:val="22"/>
        </w:rPr>
        <w:t xml:space="preserve"> </w:t>
      </w:r>
      <w:r w:rsidRPr="00F106FF">
        <w:rPr>
          <w:rFonts w:ascii="Arial" w:hAnsi="Arial" w:cs="Arial"/>
          <w:sz w:val="22"/>
          <w:szCs w:val="22"/>
        </w:rPr>
        <w:t>S-1</w:t>
      </w:r>
      <w:r w:rsidRPr="00F106FF">
        <w:rPr>
          <w:rFonts w:ascii="Arial" w:hAnsi="Arial" w:cs="Arial"/>
          <w:spacing w:val="-7"/>
          <w:sz w:val="22"/>
          <w:szCs w:val="22"/>
        </w:rPr>
        <w:t xml:space="preserve"> Teknik Kimia</w:t>
      </w:r>
    </w:p>
    <w:p w14:paraId="1DE59D71" w14:textId="77777777" w:rsidR="004A61BE" w:rsidRPr="00F106FF" w:rsidRDefault="004A61BE" w:rsidP="004A61BE">
      <w:pPr>
        <w:pStyle w:val="BodyText"/>
        <w:spacing w:after="0" w:line="276" w:lineRule="auto"/>
        <w:ind w:left="4820" w:right="-43"/>
        <w:rPr>
          <w:rFonts w:ascii="Arial" w:hAnsi="Arial" w:cs="Arial"/>
          <w:sz w:val="22"/>
          <w:szCs w:val="22"/>
        </w:rPr>
      </w:pPr>
      <w:proofErr w:type="spellStart"/>
      <w:r w:rsidRPr="00F106FF">
        <w:rPr>
          <w:rFonts w:ascii="Arial" w:hAnsi="Arial" w:cs="Arial"/>
          <w:sz w:val="22"/>
          <w:szCs w:val="22"/>
        </w:rPr>
        <w:t>Fakultas</w:t>
      </w:r>
      <w:proofErr w:type="spellEnd"/>
      <w:r w:rsidRPr="00F106FF">
        <w:rPr>
          <w:rFonts w:ascii="Arial" w:hAnsi="Arial" w:cs="Arial"/>
          <w:sz w:val="22"/>
          <w:szCs w:val="22"/>
        </w:rPr>
        <w:t xml:space="preserve"> Teknik Universitas </w:t>
      </w:r>
      <w:proofErr w:type="spellStart"/>
      <w:r w:rsidRPr="00F106FF">
        <w:rPr>
          <w:rFonts w:ascii="Arial" w:hAnsi="Arial" w:cs="Arial"/>
          <w:sz w:val="22"/>
          <w:szCs w:val="22"/>
        </w:rPr>
        <w:t>Diponegoro</w:t>
      </w:r>
      <w:proofErr w:type="spellEnd"/>
    </w:p>
    <w:p w14:paraId="0CD5AB74" w14:textId="77777777" w:rsidR="004A61BE" w:rsidRPr="00F106FF" w:rsidRDefault="004A61BE" w:rsidP="004A61BE">
      <w:pPr>
        <w:pStyle w:val="BodyText"/>
        <w:spacing w:after="0" w:line="276" w:lineRule="auto"/>
        <w:ind w:left="4820" w:right="-43"/>
        <w:rPr>
          <w:rFonts w:ascii="Arial" w:hAnsi="Arial" w:cs="Arial"/>
          <w:sz w:val="22"/>
          <w:szCs w:val="22"/>
        </w:rPr>
      </w:pPr>
    </w:p>
    <w:p w14:paraId="7C1F4BD7" w14:textId="77777777" w:rsidR="004A61BE" w:rsidRPr="00F106FF" w:rsidRDefault="004A61BE" w:rsidP="004A61BE">
      <w:pPr>
        <w:pStyle w:val="BodyText"/>
        <w:spacing w:after="0" w:line="276" w:lineRule="auto"/>
        <w:ind w:left="4820" w:right="-43"/>
        <w:rPr>
          <w:rFonts w:ascii="Arial" w:hAnsi="Arial" w:cs="Arial"/>
          <w:sz w:val="22"/>
          <w:szCs w:val="22"/>
        </w:rPr>
      </w:pPr>
    </w:p>
    <w:p w14:paraId="57AD7AFA" w14:textId="77777777" w:rsidR="004A61BE" w:rsidRPr="00F106FF" w:rsidRDefault="004A61BE" w:rsidP="004A61BE">
      <w:pPr>
        <w:pStyle w:val="BodyText"/>
        <w:spacing w:after="0" w:line="276" w:lineRule="auto"/>
        <w:ind w:left="4820" w:right="-43"/>
        <w:rPr>
          <w:rFonts w:ascii="Arial" w:hAnsi="Arial" w:cs="Arial"/>
          <w:sz w:val="22"/>
          <w:szCs w:val="22"/>
        </w:rPr>
      </w:pPr>
    </w:p>
    <w:p w14:paraId="3553BD09" w14:textId="77777777" w:rsidR="004A61BE" w:rsidRPr="00F106FF" w:rsidRDefault="004A61BE" w:rsidP="004A61BE">
      <w:pPr>
        <w:pStyle w:val="BodyText"/>
        <w:spacing w:after="0" w:line="276" w:lineRule="auto"/>
        <w:ind w:left="4820" w:right="-43"/>
        <w:rPr>
          <w:rFonts w:ascii="Arial" w:hAnsi="Arial" w:cs="Arial"/>
          <w:sz w:val="22"/>
          <w:szCs w:val="22"/>
        </w:rPr>
      </w:pPr>
    </w:p>
    <w:p w14:paraId="6887D18B" w14:textId="77777777" w:rsidR="004A61BE" w:rsidRPr="00F106FF" w:rsidRDefault="004A61BE" w:rsidP="004A61BE">
      <w:pPr>
        <w:spacing w:after="0"/>
        <w:ind w:left="4820" w:right="-43"/>
        <w:jc w:val="both"/>
        <w:rPr>
          <w:rFonts w:ascii="Arial" w:hAnsi="Arial" w:cs="Arial"/>
        </w:rPr>
      </w:pPr>
      <w:r>
        <w:rPr>
          <w:rFonts w:ascii="Arial" w:hAnsi="Arial" w:cs="Arial"/>
          <w:u w:val="single"/>
        </w:rPr>
        <w:t>Nama</w:t>
      </w:r>
    </w:p>
    <w:p w14:paraId="3D7EA214" w14:textId="77777777" w:rsidR="004A61BE" w:rsidRDefault="004A61BE" w:rsidP="004A61BE">
      <w:pPr>
        <w:spacing w:after="0"/>
        <w:ind w:left="4820" w:right="-43"/>
        <w:jc w:val="both"/>
        <w:rPr>
          <w:rFonts w:ascii="Arial" w:hAnsi="Arial" w:cs="Arial"/>
        </w:rPr>
      </w:pPr>
      <w:r w:rsidRPr="00F106FF">
        <w:rPr>
          <w:rFonts w:ascii="Arial" w:hAnsi="Arial" w:cs="Arial"/>
        </w:rPr>
        <w:t xml:space="preserve">NIP. </w:t>
      </w:r>
    </w:p>
    <w:p w14:paraId="56F0AC6B" w14:textId="22C3E057" w:rsidR="009208D2" w:rsidRPr="004A61BE" w:rsidRDefault="009208D2" w:rsidP="004A61BE">
      <w:pPr>
        <w:spacing w:after="0"/>
      </w:pPr>
    </w:p>
    <w:sectPr w:rsidR="009208D2" w:rsidRPr="004A61BE" w:rsidSect="00BB6C12">
      <w:headerReference w:type="default" r:id="rId8"/>
      <w:pgSz w:w="11907" w:h="16840" w:code="9"/>
      <w:pgMar w:top="1440" w:right="1134" w:bottom="1985" w:left="1134" w:header="181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10809" w14:textId="77777777" w:rsidR="00390ECC" w:rsidRDefault="00390ECC" w:rsidP="00CD2B93">
      <w:pPr>
        <w:spacing w:after="0" w:line="240" w:lineRule="auto"/>
      </w:pPr>
      <w:r>
        <w:separator/>
      </w:r>
    </w:p>
  </w:endnote>
  <w:endnote w:type="continuationSeparator" w:id="0">
    <w:p w14:paraId="4160B5D2" w14:textId="77777777" w:rsidR="00390ECC" w:rsidRDefault="00390ECC" w:rsidP="00CD2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OldStyl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7BC26" w14:textId="77777777" w:rsidR="00390ECC" w:rsidRDefault="00390ECC" w:rsidP="00CD2B93">
      <w:pPr>
        <w:spacing w:after="0" w:line="240" w:lineRule="auto"/>
      </w:pPr>
      <w:r>
        <w:separator/>
      </w:r>
    </w:p>
  </w:footnote>
  <w:footnote w:type="continuationSeparator" w:id="0">
    <w:p w14:paraId="162EF359" w14:textId="77777777" w:rsidR="00390ECC" w:rsidRDefault="00390ECC" w:rsidP="00CD2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C4B74" w14:textId="55F16A62" w:rsidR="00755F65" w:rsidRDefault="001C1D9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0FD4D9E" wp14:editId="14D10CA2">
              <wp:simplePos x="0" y="0"/>
              <wp:positionH relativeFrom="column">
                <wp:posOffset>4166235</wp:posOffset>
              </wp:positionH>
              <wp:positionV relativeFrom="paragraph">
                <wp:posOffset>-388620</wp:posOffset>
              </wp:positionV>
              <wp:extent cx="2505710" cy="500380"/>
              <wp:effectExtent l="381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710" cy="5003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9605CF" w14:textId="77777777" w:rsidR="00755F65" w:rsidRPr="009347AB" w:rsidRDefault="00755F65" w:rsidP="00CD2B93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, S.H.</w:t>
                          </w:r>
                        </w:p>
                        <w:p w14:paraId="2369BECD" w14:textId="77777777" w:rsidR="00755F65" w:rsidRPr="009347AB" w:rsidRDefault="00755F65" w:rsidP="00CD2B93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 Kode Pos 50275</w:t>
                          </w:r>
                        </w:p>
                        <w:p w14:paraId="2AC987D4" w14:textId="77777777" w:rsidR="00755F65" w:rsidRPr="009347AB" w:rsidRDefault="00755F65" w:rsidP="00CD2B93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</w:t>
                          </w:r>
                          <w:r w:rsidR="00747A43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p</w:t>
                          </w:r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. (024) 7460055, (024) 7460053, </w:t>
                          </w:r>
                          <w:proofErr w:type="spellStart"/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Faks</w:t>
                          </w:r>
                          <w:proofErr w:type="spellEnd"/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. (024) 7460053</w:t>
                          </w:r>
                        </w:p>
                        <w:p w14:paraId="106CA330" w14:textId="77777777" w:rsidR="00755F65" w:rsidRPr="009347AB" w:rsidRDefault="009347AB" w:rsidP="00CD2B93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hyperlink r:id="rId1" w:history="1">
                            <w:r w:rsidRPr="009347AB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  <w:u w:val="none"/>
                              </w:rPr>
                              <w:t>www.ft.undip.ac.id</w:t>
                            </w:r>
                          </w:hyperlink>
                          <w:r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|</w:t>
                          </w:r>
                          <w:r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r w:rsidR="00755F65"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</w:t>
                          </w:r>
                          <w:r w:rsidR="001B1055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mail: </w:t>
                          </w:r>
                          <w:proofErr w:type="spellStart"/>
                          <w:r w:rsidR="001B1055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knik</w:t>
                          </w:r>
                          <w:proofErr w:type="spellEnd"/>
                          <w:r w:rsidR="001B1055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[at]</w:t>
                          </w:r>
                          <w:r w:rsidR="00755F65" w:rsidRPr="009347AB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undip.ac.i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0FD4D9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28.05pt;margin-top:-30.6pt;width:197.3pt;height:39.4pt;z-index:2516587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" stroked="f">
              <v:textbox style="mso-fit-shape-to-text:t">
                <w:txbxContent>
                  <w:p w14:paraId="719605CF" w14:textId="77777777" w:rsidR="00755F65" w:rsidRPr="009347AB" w:rsidRDefault="00755F65" w:rsidP="00CD2B93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>, S.H.</w:t>
                    </w:r>
                  </w:p>
                  <w:p w14:paraId="2369BECD" w14:textId="77777777" w:rsidR="00755F65" w:rsidRPr="009347AB" w:rsidRDefault="00755F65" w:rsidP="00CD2B93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 Kode Pos 50275</w:t>
                    </w:r>
                  </w:p>
                  <w:p w14:paraId="2AC987D4" w14:textId="77777777" w:rsidR="00755F65" w:rsidRPr="009347AB" w:rsidRDefault="00755F65" w:rsidP="00CD2B93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>Tel</w:t>
                    </w:r>
                    <w:r w:rsidR="00747A43">
                      <w:rPr>
                        <w:rFonts w:ascii="Arial" w:hAnsi="Arial" w:cs="Arial"/>
                        <w:color w:val="000066"/>
                        <w:sz w:val="14"/>
                      </w:rPr>
                      <w:t>p</w:t>
                    </w:r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. (024) 7460055, (024) 7460053, </w:t>
                    </w:r>
                    <w:proofErr w:type="spellStart"/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>Faks</w:t>
                    </w:r>
                    <w:proofErr w:type="spellEnd"/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>. (024) 7460053</w:t>
                    </w:r>
                  </w:p>
                  <w:p w14:paraId="106CA330" w14:textId="77777777" w:rsidR="00755F65" w:rsidRPr="009347AB" w:rsidRDefault="009347AB" w:rsidP="00CD2B93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hyperlink r:id="rId2" w:history="1">
                      <w:r w:rsidRPr="009347AB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  <w:u w:val="none"/>
                        </w:rPr>
                        <w:t>www.ft.undip.ac.id</w:t>
                      </w:r>
                    </w:hyperlink>
                    <w:r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|</w:t>
                    </w:r>
                    <w:r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r w:rsidR="00755F65"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>e</w:t>
                    </w:r>
                    <w:r w:rsidR="001B1055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mail: </w:t>
                    </w:r>
                    <w:proofErr w:type="spellStart"/>
                    <w:r w:rsidR="001B1055">
                      <w:rPr>
                        <w:rFonts w:ascii="Arial" w:hAnsi="Arial" w:cs="Arial"/>
                        <w:color w:val="000066"/>
                        <w:sz w:val="14"/>
                      </w:rPr>
                      <w:t>teknik</w:t>
                    </w:r>
                    <w:proofErr w:type="spellEnd"/>
                    <w:r w:rsidR="001B1055">
                      <w:rPr>
                        <w:rFonts w:ascii="Arial" w:hAnsi="Arial" w:cs="Arial"/>
                        <w:color w:val="000066"/>
                        <w:sz w:val="14"/>
                      </w:rPr>
                      <w:t>[at]</w:t>
                    </w:r>
                    <w:r w:rsidR="00755F65" w:rsidRPr="009347AB">
                      <w:rPr>
                        <w:rFonts w:ascii="Arial" w:hAnsi="Arial" w:cs="Arial"/>
                        <w:color w:val="000066"/>
                        <w:sz w:val="14"/>
                      </w:rPr>
                      <w:t>undip.ac.id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09773E1" wp14:editId="7F00777F">
              <wp:simplePos x="0" y="0"/>
              <wp:positionH relativeFrom="column">
                <wp:posOffset>648970</wp:posOffset>
              </wp:positionH>
              <wp:positionV relativeFrom="paragraph">
                <wp:posOffset>-691515</wp:posOffset>
              </wp:positionV>
              <wp:extent cx="3589020" cy="858520"/>
              <wp:effectExtent l="1270" t="3810" r="635" b="444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9020" cy="858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F8C2D5" w14:textId="0162DE54" w:rsidR="009347AB" w:rsidRPr="009347AB" w:rsidRDefault="009347AB" w:rsidP="004C76EB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b/>
                              <w:color w:val="000066"/>
                            </w:rPr>
                          </w:pPr>
                          <w:r w:rsidRPr="009347AB">
                            <w:rPr>
                              <w:rFonts w:ascii="Times New Roman" w:hAnsi="Times New Roman"/>
                              <w:b/>
                              <w:color w:val="000066"/>
                            </w:rPr>
                            <w:t>KEMENTERIAN PENDIDIKAN</w:t>
                          </w:r>
                          <w:r w:rsidR="004C76EB">
                            <w:rPr>
                              <w:rFonts w:ascii="Times New Roman" w:hAnsi="Times New Roman"/>
                              <w:b/>
                              <w:color w:val="000066"/>
                            </w:rPr>
                            <w:t xml:space="preserve"> TINGGI, SAINS, DAN TEKNOLOGI</w:t>
                          </w:r>
                        </w:p>
                        <w:p w14:paraId="245737A7" w14:textId="77777777" w:rsidR="00755F65" w:rsidRPr="009347AB" w:rsidRDefault="00755F65" w:rsidP="009347AB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b/>
                              <w:color w:val="000066"/>
                              <w:sz w:val="32"/>
                            </w:rPr>
                          </w:pPr>
                          <w:r w:rsidRPr="009347AB">
                            <w:rPr>
                              <w:rFonts w:ascii="Times New Roman" w:hAnsi="Times New Roman"/>
                              <w:b/>
                              <w:color w:val="000066"/>
                              <w:sz w:val="32"/>
                            </w:rPr>
                            <w:t>UNIVERSITAS DIPONEGORO</w:t>
                          </w:r>
                        </w:p>
                        <w:p w14:paraId="40FEC614" w14:textId="77777777" w:rsidR="00755F65" w:rsidRPr="00566C2B" w:rsidRDefault="00755F65" w:rsidP="009347AB">
                          <w:pPr>
                            <w:spacing w:after="0" w:line="240" w:lineRule="auto"/>
                            <w:rPr>
                              <w:b/>
                              <w:color w:val="000066"/>
                              <w:sz w:val="28"/>
                            </w:rPr>
                          </w:pPr>
                          <w:r w:rsidRPr="009347AB">
                            <w:rPr>
                              <w:rFonts w:ascii="Times New Roman" w:hAnsi="Times New Roman"/>
                              <w:b/>
                              <w:color w:val="000066"/>
                              <w:sz w:val="28"/>
                            </w:rPr>
                            <w:t>FAKULTAS TEKNI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9773E1" id="Text Box 2" o:spid="_x0000_s1027" type="#_x0000_t202" style="position:absolute;margin-left:51.1pt;margin-top:-54.45pt;width:282.6pt;height:67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" stroked="f">
              <v:textbox>
                <w:txbxContent>
                  <w:p w14:paraId="2AF8C2D5" w14:textId="0162DE54" w:rsidR="009347AB" w:rsidRPr="009347AB" w:rsidRDefault="009347AB" w:rsidP="004C76EB">
                    <w:pPr>
                      <w:spacing w:after="0" w:line="240" w:lineRule="auto"/>
                      <w:rPr>
                        <w:rFonts w:ascii="Times New Roman" w:hAnsi="Times New Roman"/>
                        <w:b/>
                        <w:color w:val="000066"/>
                      </w:rPr>
                    </w:pPr>
                    <w:r w:rsidRPr="009347AB">
                      <w:rPr>
                        <w:rFonts w:ascii="Times New Roman" w:hAnsi="Times New Roman"/>
                        <w:b/>
                        <w:color w:val="000066"/>
                      </w:rPr>
                      <w:t>KEMENTERIAN PENDIDIKAN</w:t>
                    </w:r>
                    <w:r w:rsidR="004C76EB">
                      <w:rPr>
                        <w:rFonts w:ascii="Times New Roman" w:hAnsi="Times New Roman"/>
                        <w:b/>
                        <w:color w:val="000066"/>
                      </w:rPr>
                      <w:t xml:space="preserve"> TINGGI, SAINS, DAN TEKNOLOGI</w:t>
                    </w:r>
                  </w:p>
                  <w:p w14:paraId="245737A7" w14:textId="77777777" w:rsidR="00755F65" w:rsidRPr="009347AB" w:rsidRDefault="00755F65" w:rsidP="009347AB">
                    <w:pPr>
                      <w:spacing w:after="0" w:line="240" w:lineRule="auto"/>
                      <w:rPr>
                        <w:rFonts w:ascii="Times New Roman" w:hAnsi="Times New Roman"/>
                        <w:b/>
                        <w:color w:val="000066"/>
                        <w:sz w:val="32"/>
                      </w:rPr>
                    </w:pPr>
                    <w:r w:rsidRPr="009347AB">
                      <w:rPr>
                        <w:rFonts w:ascii="Times New Roman" w:hAnsi="Times New Roman"/>
                        <w:b/>
                        <w:color w:val="000066"/>
                        <w:sz w:val="32"/>
                      </w:rPr>
                      <w:t>UNIVERSITAS DIPONEGORO</w:t>
                    </w:r>
                  </w:p>
                  <w:p w14:paraId="40FEC614" w14:textId="77777777" w:rsidR="00755F65" w:rsidRPr="00566C2B" w:rsidRDefault="00755F65" w:rsidP="009347AB">
                    <w:pPr>
                      <w:spacing w:after="0" w:line="240" w:lineRule="auto"/>
                      <w:rPr>
                        <w:b/>
                        <w:color w:val="000066"/>
                        <w:sz w:val="28"/>
                      </w:rPr>
                    </w:pPr>
                    <w:r w:rsidRPr="009347AB">
                      <w:rPr>
                        <w:rFonts w:ascii="Times New Roman" w:hAnsi="Times New Roman"/>
                        <w:b/>
                        <w:color w:val="000066"/>
                        <w:sz w:val="28"/>
                      </w:rPr>
                      <w:t>FAKULTAS TEKNI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4D452B2C" wp14:editId="0C63A827">
          <wp:simplePos x="0" y="0"/>
          <wp:positionH relativeFrom="column">
            <wp:posOffset>-421005</wp:posOffset>
          </wp:positionH>
          <wp:positionV relativeFrom="paragraph">
            <wp:posOffset>-981075</wp:posOffset>
          </wp:positionV>
          <wp:extent cx="1078230" cy="1196975"/>
          <wp:effectExtent l="0" t="0" r="0" b="0"/>
          <wp:wrapNone/>
          <wp:docPr id="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176" t="41138" r="41830" b="25377"/>
                  <a:stretch>
                    <a:fillRect/>
                  </a:stretch>
                </pic:blipFill>
                <pic:spPr bwMode="auto">
                  <a:xfrm>
                    <a:off x="0" y="0"/>
                    <a:ext cx="1078230" cy="1196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377FB3" w14:textId="77777777" w:rsidR="00755F65" w:rsidRDefault="00755F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04954"/>
    <w:multiLevelType w:val="hybridMultilevel"/>
    <w:tmpl w:val="30661E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025AE"/>
    <w:multiLevelType w:val="hybridMultilevel"/>
    <w:tmpl w:val="2518547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D5445"/>
    <w:multiLevelType w:val="hybridMultilevel"/>
    <w:tmpl w:val="2518547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B6F62"/>
    <w:multiLevelType w:val="hybridMultilevel"/>
    <w:tmpl w:val="2518547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B78DD"/>
    <w:multiLevelType w:val="hybridMultilevel"/>
    <w:tmpl w:val="F22E8434"/>
    <w:lvl w:ilvl="0" w:tplc="0F4884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36DC9"/>
    <w:multiLevelType w:val="hybridMultilevel"/>
    <w:tmpl w:val="2518547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4F3614"/>
    <w:multiLevelType w:val="hybridMultilevel"/>
    <w:tmpl w:val="065A15AA"/>
    <w:lvl w:ilvl="0" w:tplc="525633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14BDE"/>
    <w:multiLevelType w:val="hybridMultilevel"/>
    <w:tmpl w:val="30661E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17A0"/>
    <w:multiLevelType w:val="hybridMultilevel"/>
    <w:tmpl w:val="0860C856"/>
    <w:lvl w:ilvl="0" w:tplc="DAFA60B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9956DD"/>
    <w:multiLevelType w:val="hybridMultilevel"/>
    <w:tmpl w:val="30661E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AD28DA"/>
    <w:multiLevelType w:val="hybridMultilevel"/>
    <w:tmpl w:val="1FCE9D8A"/>
    <w:lvl w:ilvl="0" w:tplc="525633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ED4D93"/>
    <w:multiLevelType w:val="hybridMultilevel"/>
    <w:tmpl w:val="065A15AA"/>
    <w:lvl w:ilvl="0" w:tplc="525633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D106D7"/>
    <w:multiLevelType w:val="hybridMultilevel"/>
    <w:tmpl w:val="06E26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9436A7"/>
    <w:multiLevelType w:val="hybridMultilevel"/>
    <w:tmpl w:val="065A15AA"/>
    <w:lvl w:ilvl="0" w:tplc="525633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C7EF3"/>
    <w:multiLevelType w:val="hybridMultilevel"/>
    <w:tmpl w:val="1AE08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5C7289"/>
    <w:multiLevelType w:val="hybridMultilevel"/>
    <w:tmpl w:val="30661E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298033">
    <w:abstractNumId w:val="3"/>
  </w:num>
  <w:num w:numId="2" w16cid:durableId="1758362334">
    <w:abstractNumId w:val="15"/>
  </w:num>
  <w:num w:numId="3" w16cid:durableId="1175074687">
    <w:abstractNumId w:val="10"/>
  </w:num>
  <w:num w:numId="4" w16cid:durableId="1037507104">
    <w:abstractNumId w:val="2"/>
  </w:num>
  <w:num w:numId="5" w16cid:durableId="500437639">
    <w:abstractNumId w:val="7"/>
  </w:num>
  <w:num w:numId="6" w16cid:durableId="139269115">
    <w:abstractNumId w:val="13"/>
  </w:num>
  <w:num w:numId="7" w16cid:durableId="1496454705">
    <w:abstractNumId w:val="12"/>
  </w:num>
  <w:num w:numId="8" w16cid:durableId="1971007117">
    <w:abstractNumId w:val="5"/>
  </w:num>
  <w:num w:numId="9" w16cid:durableId="1036779575">
    <w:abstractNumId w:val="0"/>
  </w:num>
  <w:num w:numId="10" w16cid:durableId="928662375">
    <w:abstractNumId w:val="11"/>
  </w:num>
  <w:num w:numId="11" w16cid:durableId="1124689045">
    <w:abstractNumId w:val="4"/>
  </w:num>
  <w:num w:numId="12" w16cid:durableId="915476150">
    <w:abstractNumId w:val="1"/>
  </w:num>
  <w:num w:numId="13" w16cid:durableId="1026057527">
    <w:abstractNumId w:val="9"/>
  </w:num>
  <w:num w:numId="14" w16cid:durableId="1896113294">
    <w:abstractNumId w:val="6"/>
  </w:num>
  <w:num w:numId="15" w16cid:durableId="1445081103">
    <w:abstractNumId w:val="8"/>
  </w:num>
  <w:num w:numId="16" w16cid:durableId="1362559025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MDC0NDK1NDY1tLBU0lEKTi0uzszPAykwMqwFAKUC7t4tAAAA"/>
  </w:docVars>
  <w:rsids>
    <w:rsidRoot w:val="00CD2B93"/>
    <w:rsid w:val="00002756"/>
    <w:rsid w:val="000029A3"/>
    <w:rsid w:val="00012C90"/>
    <w:rsid w:val="00016F71"/>
    <w:rsid w:val="00020199"/>
    <w:rsid w:val="000202AC"/>
    <w:rsid w:val="00021009"/>
    <w:rsid w:val="00021CE6"/>
    <w:rsid w:val="000227F0"/>
    <w:rsid w:val="00030A0D"/>
    <w:rsid w:val="00041A97"/>
    <w:rsid w:val="000443D2"/>
    <w:rsid w:val="00056C73"/>
    <w:rsid w:val="00057229"/>
    <w:rsid w:val="00060DBF"/>
    <w:rsid w:val="000766DE"/>
    <w:rsid w:val="00077E8B"/>
    <w:rsid w:val="0008085F"/>
    <w:rsid w:val="0008233E"/>
    <w:rsid w:val="0008330D"/>
    <w:rsid w:val="00091F5D"/>
    <w:rsid w:val="000A26AD"/>
    <w:rsid w:val="000B06F1"/>
    <w:rsid w:val="000C534D"/>
    <w:rsid w:val="000D21DD"/>
    <w:rsid w:val="000D3962"/>
    <w:rsid w:val="000D3CFB"/>
    <w:rsid w:val="000F5FFA"/>
    <w:rsid w:val="000F6E14"/>
    <w:rsid w:val="00100C4D"/>
    <w:rsid w:val="001013D0"/>
    <w:rsid w:val="00104505"/>
    <w:rsid w:val="001106CC"/>
    <w:rsid w:val="00111A22"/>
    <w:rsid w:val="00114C2B"/>
    <w:rsid w:val="00125739"/>
    <w:rsid w:val="001308C5"/>
    <w:rsid w:val="001311A1"/>
    <w:rsid w:val="00134AFE"/>
    <w:rsid w:val="00141F87"/>
    <w:rsid w:val="001451F2"/>
    <w:rsid w:val="0014538F"/>
    <w:rsid w:val="00152FFA"/>
    <w:rsid w:val="00157405"/>
    <w:rsid w:val="001656F3"/>
    <w:rsid w:val="00165A2D"/>
    <w:rsid w:val="00170AE9"/>
    <w:rsid w:val="00171FA3"/>
    <w:rsid w:val="00184890"/>
    <w:rsid w:val="001876F9"/>
    <w:rsid w:val="001941DF"/>
    <w:rsid w:val="001A355F"/>
    <w:rsid w:val="001A5744"/>
    <w:rsid w:val="001A6036"/>
    <w:rsid w:val="001B1055"/>
    <w:rsid w:val="001B3290"/>
    <w:rsid w:val="001C1CE5"/>
    <w:rsid w:val="001C1D92"/>
    <w:rsid w:val="001C23D2"/>
    <w:rsid w:val="001C2859"/>
    <w:rsid w:val="001C7D0C"/>
    <w:rsid w:val="001D0C8F"/>
    <w:rsid w:val="001D1C9A"/>
    <w:rsid w:val="001D2784"/>
    <w:rsid w:val="001D34F3"/>
    <w:rsid w:val="001D51C2"/>
    <w:rsid w:val="001D7EEC"/>
    <w:rsid w:val="001E3A4D"/>
    <w:rsid w:val="00200AC1"/>
    <w:rsid w:val="002012DD"/>
    <w:rsid w:val="00204B17"/>
    <w:rsid w:val="00205170"/>
    <w:rsid w:val="00206CB0"/>
    <w:rsid w:val="002108F1"/>
    <w:rsid w:val="002138D7"/>
    <w:rsid w:val="00226339"/>
    <w:rsid w:val="00226C13"/>
    <w:rsid w:val="002272C7"/>
    <w:rsid w:val="00227A61"/>
    <w:rsid w:val="00237BA0"/>
    <w:rsid w:val="002427FE"/>
    <w:rsid w:val="00250202"/>
    <w:rsid w:val="00252DB3"/>
    <w:rsid w:val="002574BF"/>
    <w:rsid w:val="0027466B"/>
    <w:rsid w:val="00275585"/>
    <w:rsid w:val="00276ABD"/>
    <w:rsid w:val="002850C3"/>
    <w:rsid w:val="00287753"/>
    <w:rsid w:val="002879BE"/>
    <w:rsid w:val="00291211"/>
    <w:rsid w:val="002946EF"/>
    <w:rsid w:val="002A1585"/>
    <w:rsid w:val="002A2473"/>
    <w:rsid w:val="002A26A8"/>
    <w:rsid w:val="002A5DDD"/>
    <w:rsid w:val="002B25C9"/>
    <w:rsid w:val="002C1FC9"/>
    <w:rsid w:val="002D1BB9"/>
    <w:rsid w:val="002D4920"/>
    <w:rsid w:val="002E2DDD"/>
    <w:rsid w:val="002E5884"/>
    <w:rsid w:val="002F6C52"/>
    <w:rsid w:val="003026D4"/>
    <w:rsid w:val="003028EC"/>
    <w:rsid w:val="00306907"/>
    <w:rsid w:val="00321E15"/>
    <w:rsid w:val="0035166A"/>
    <w:rsid w:val="0035330F"/>
    <w:rsid w:val="003554E6"/>
    <w:rsid w:val="0036156E"/>
    <w:rsid w:val="003659A6"/>
    <w:rsid w:val="0036631D"/>
    <w:rsid w:val="003717A6"/>
    <w:rsid w:val="00372661"/>
    <w:rsid w:val="00374164"/>
    <w:rsid w:val="0038262C"/>
    <w:rsid w:val="003847DA"/>
    <w:rsid w:val="00390C0C"/>
    <w:rsid w:val="00390ECC"/>
    <w:rsid w:val="00397288"/>
    <w:rsid w:val="003B36BF"/>
    <w:rsid w:val="003C4C0F"/>
    <w:rsid w:val="003C64D1"/>
    <w:rsid w:val="003D2831"/>
    <w:rsid w:val="003D48A1"/>
    <w:rsid w:val="003E1C93"/>
    <w:rsid w:val="003F701A"/>
    <w:rsid w:val="00420AA4"/>
    <w:rsid w:val="00420D86"/>
    <w:rsid w:val="00425C47"/>
    <w:rsid w:val="004265C2"/>
    <w:rsid w:val="00445801"/>
    <w:rsid w:val="00445A37"/>
    <w:rsid w:val="00445AD2"/>
    <w:rsid w:val="004468D3"/>
    <w:rsid w:val="0045717A"/>
    <w:rsid w:val="00457526"/>
    <w:rsid w:val="00472FC7"/>
    <w:rsid w:val="004764E1"/>
    <w:rsid w:val="00480D90"/>
    <w:rsid w:val="00491851"/>
    <w:rsid w:val="004A209C"/>
    <w:rsid w:val="004A2904"/>
    <w:rsid w:val="004A51F6"/>
    <w:rsid w:val="004A61BE"/>
    <w:rsid w:val="004A6806"/>
    <w:rsid w:val="004A692D"/>
    <w:rsid w:val="004B2071"/>
    <w:rsid w:val="004B41BB"/>
    <w:rsid w:val="004B5684"/>
    <w:rsid w:val="004B736C"/>
    <w:rsid w:val="004C331A"/>
    <w:rsid w:val="004C76EB"/>
    <w:rsid w:val="004D19DE"/>
    <w:rsid w:val="004D25E5"/>
    <w:rsid w:val="004F0D53"/>
    <w:rsid w:val="004F5810"/>
    <w:rsid w:val="004F6FF0"/>
    <w:rsid w:val="00507667"/>
    <w:rsid w:val="00526AE8"/>
    <w:rsid w:val="00534B30"/>
    <w:rsid w:val="005361B8"/>
    <w:rsid w:val="00540552"/>
    <w:rsid w:val="0054365D"/>
    <w:rsid w:val="005437F9"/>
    <w:rsid w:val="00546AD5"/>
    <w:rsid w:val="00547D4C"/>
    <w:rsid w:val="00551362"/>
    <w:rsid w:val="00552D98"/>
    <w:rsid w:val="00560A49"/>
    <w:rsid w:val="005776D6"/>
    <w:rsid w:val="00597D09"/>
    <w:rsid w:val="005B0CD0"/>
    <w:rsid w:val="005B0CE3"/>
    <w:rsid w:val="005B460D"/>
    <w:rsid w:val="005B4FA6"/>
    <w:rsid w:val="005C6701"/>
    <w:rsid w:val="005F3449"/>
    <w:rsid w:val="00617C53"/>
    <w:rsid w:val="0062590C"/>
    <w:rsid w:val="00631FEC"/>
    <w:rsid w:val="00640E55"/>
    <w:rsid w:val="00653D5A"/>
    <w:rsid w:val="0065420B"/>
    <w:rsid w:val="006578BB"/>
    <w:rsid w:val="00660946"/>
    <w:rsid w:val="00661FCB"/>
    <w:rsid w:val="00671E91"/>
    <w:rsid w:val="00681DA0"/>
    <w:rsid w:val="00690460"/>
    <w:rsid w:val="00690B57"/>
    <w:rsid w:val="00694443"/>
    <w:rsid w:val="00695282"/>
    <w:rsid w:val="00697938"/>
    <w:rsid w:val="006A22E8"/>
    <w:rsid w:val="006A3EEF"/>
    <w:rsid w:val="006A617A"/>
    <w:rsid w:val="006C7789"/>
    <w:rsid w:val="006D65B9"/>
    <w:rsid w:val="006E2059"/>
    <w:rsid w:val="006F1A34"/>
    <w:rsid w:val="006F343C"/>
    <w:rsid w:val="006F49D9"/>
    <w:rsid w:val="006F5292"/>
    <w:rsid w:val="00700A21"/>
    <w:rsid w:val="00707F45"/>
    <w:rsid w:val="00710BF7"/>
    <w:rsid w:val="00726440"/>
    <w:rsid w:val="007274D7"/>
    <w:rsid w:val="007301A2"/>
    <w:rsid w:val="0073039A"/>
    <w:rsid w:val="00732B1E"/>
    <w:rsid w:val="00743966"/>
    <w:rsid w:val="00747A43"/>
    <w:rsid w:val="0075111D"/>
    <w:rsid w:val="00753E2D"/>
    <w:rsid w:val="00755F65"/>
    <w:rsid w:val="0076198D"/>
    <w:rsid w:val="00765D84"/>
    <w:rsid w:val="00765DCC"/>
    <w:rsid w:val="00771E20"/>
    <w:rsid w:val="007764A7"/>
    <w:rsid w:val="007777F1"/>
    <w:rsid w:val="00780633"/>
    <w:rsid w:val="00793DD0"/>
    <w:rsid w:val="00797045"/>
    <w:rsid w:val="007A0A92"/>
    <w:rsid w:val="007A4917"/>
    <w:rsid w:val="007A4B95"/>
    <w:rsid w:val="007C01E6"/>
    <w:rsid w:val="007D47C6"/>
    <w:rsid w:val="007D5ED1"/>
    <w:rsid w:val="007D6208"/>
    <w:rsid w:val="007D65D3"/>
    <w:rsid w:val="007E0A8F"/>
    <w:rsid w:val="007F05A3"/>
    <w:rsid w:val="00800C58"/>
    <w:rsid w:val="0080575A"/>
    <w:rsid w:val="0081726F"/>
    <w:rsid w:val="008212DD"/>
    <w:rsid w:val="008224C6"/>
    <w:rsid w:val="00853B2D"/>
    <w:rsid w:val="008621E2"/>
    <w:rsid w:val="0087136C"/>
    <w:rsid w:val="00881170"/>
    <w:rsid w:val="00883793"/>
    <w:rsid w:val="00884C3F"/>
    <w:rsid w:val="008862AE"/>
    <w:rsid w:val="00894F4B"/>
    <w:rsid w:val="008A3C69"/>
    <w:rsid w:val="008B38C5"/>
    <w:rsid w:val="008B432F"/>
    <w:rsid w:val="008C6367"/>
    <w:rsid w:val="008C6B5C"/>
    <w:rsid w:val="008C6B8B"/>
    <w:rsid w:val="008C7619"/>
    <w:rsid w:val="008D4DAF"/>
    <w:rsid w:val="008D7A7E"/>
    <w:rsid w:val="009066FD"/>
    <w:rsid w:val="009206AA"/>
    <w:rsid w:val="009208D2"/>
    <w:rsid w:val="00922F17"/>
    <w:rsid w:val="00923522"/>
    <w:rsid w:val="00925BDF"/>
    <w:rsid w:val="009347AB"/>
    <w:rsid w:val="00942CCE"/>
    <w:rsid w:val="00953CA8"/>
    <w:rsid w:val="009668F7"/>
    <w:rsid w:val="00966F86"/>
    <w:rsid w:val="0097674B"/>
    <w:rsid w:val="00977FE4"/>
    <w:rsid w:val="00982929"/>
    <w:rsid w:val="0098361B"/>
    <w:rsid w:val="00984EF4"/>
    <w:rsid w:val="00991EEF"/>
    <w:rsid w:val="009963EC"/>
    <w:rsid w:val="009A1D70"/>
    <w:rsid w:val="009B1BC5"/>
    <w:rsid w:val="009D16A6"/>
    <w:rsid w:val="009D7E80"/>
    <w:rsid w:val="009E0BA2"/>
    <w:rsid w:val="009E4E76"/>
    <w:rsid w:val="009F3E18"/>
    <w:rsid w:val="009F52AF"/>
    <w:rsid w:val="009F634F"/>
    <w:rsid w:val="00A14BB7"/>
    <w:rsid w:val="00A15B6C"/>
    <w:rsid w:val="00A2008D"/>
    <w:rsid w:val="00A25DD3"/>
    <w:rsid w:val="00A356AE"/>
    <w:rsid w:val="00A4162B"/>
    <w:rsid w:val="00A63AC8"/>
    <w:rsid w:val="00A63EAB"/>
    <w:rsid w:val="00A71D52"/>
    <w:rsid w:val="00A723FF"/>
    <w:rsid w:val="00A859BC"/>
    <w:rsid w:val="00AA54ED"/>
    <w:rsid w:val="00AA5C1C"/>
    <w:rsid w:val="00AB4DC9"/>
    <w:rsid w:val="00AB5BBC"/>
    <w:rsid w:val="00AB7701"/>
    <w:rsid w:val="00AC4284"/>
    <w:rsid w:val="00AC6CDC"/>
    <w:rsid w:val="00AE323F"/>
    <w:rsid w:val="00AF3C47"/>
    <w:rsid w:val="00B13F0F"/>
    <w:rsid w:val="00B224A4"/>
    <w:rsid w:val="00B30DB7"/>
    <w:rsid w:val="00B36F27"/>
    <w:rsid w:val="00B5177D"/>
    <w:rsid w:val="00B51F35"/>
    <w:rsid w:val="00B56314"/>
    <w:rsid w:val="00B57C1B"/>
    <w:rsid w:val="00B60BBF"/>
    <w:rsid w:val="00B60C77"/>
    <w:rsid w:val="00B64075"/>
    <w:rsid w:val="00B66EBB"/>
    <w:rsid w:val="00B72686"/>
    <w:rsid w:val="00B745BC"/>
    <w:rsid w:val="00B77291"/>
    <w:rsid w:val="00B84FA9"/>
    <w:rsid w:val="00B86983"/>
    <w:rsid w:val="00B90C03"/>
    <w:rsid w:val="00B93980"/>
    <w:rsid w:val="00B95F14"/>
    <w:rsid w:val="00B96C18"/>
    <w:rsid w:val="00BB0E5C"/>
    <w:rsid w:val="00BB69AB"/>
    <w:rsid w:val="00BB6C12"/>
    <w:rsid w:val="00BC2ECF"/>
    <w:rsid w:val="00BD402F"/>
    <w:rsid w:val="00BE3E79"/>
    <w:rsid w:val="00BF0F4D"/>
    <w:rsid w:val="00BF7F97"/>
    <w:rsid w:val="00C00F30"/>
    <w:rsid w:val="00C05737"/>
    <w:rsid w:val="00C05FE3"/>
    <w:rsid w:val="00C1133F"/>
    <w:rsid w:val="00C3382F"/>
    <w:rsid w:val="00C33ACF"/>
    <w:rsid w:val="00C34C10"/>
    <w:rsid w:val="00C36BEB"/>
    <w:rsid w:val="00C426E6"/>
    <w:rsid w:val="00C458B1"/>
    <w:rsid w:val="00C614BA"/>
    <w:rsid w:val="00C6487F"/>
    <w:rsid w:val="00C714F7"/>
    <w:rsid w:val="00C76FB7"/>
    <w:rsid w:val="00C81B8D"/>
    <w:rsid w:val="00C84423"/>
    <w:rsid w:val="00C86404"/>
    <w:rsid w:val="00C86ABA"/>
    <w:rsid w:val="00C93D82"/>
    <w:rsid w:val="00C97BD7"/>
    <w:rsid w:val="00CA0AE1"/>
    <w:rsid w:val="00CA16FE"/>
    <w:rsid w:val="00CA4A0C"/>
    <w:rsid w:val="00CB27F5"/>
    <w:rsid w:val="00CB60B1"/>
    <w:rsid w:val="00CD2B93"/>
    <w:rsid w:val="00CD54C1"/>
    <w:rsid w:val="00CE3B09"/>
    <w:rsid w:val="00CE6A22"/>
    <w:rsid w:val="00CE7999"/>
    <w:rsid w:val="00CF1776"/>
    <w:rsid w:val="00CF2346"/>
    <w:rsid w:val="00D01904"/>
    <w:rsid w:val="00D0487D"/>
    <w:rsid w:val="00D1785A"/>
    <w:rsid w:val="00D23E31"/>
    <w:rsid w:val="00D3073C"/>
    <w:rsid w:val="00D334C2"/>
    <w:rsid w:val="00D3650F"/>
    <w:rsid w:val="00D37F15"/>
    <w:rsid w:val="00D414E6"/>
    <w:rsid w:val="00D445EE"/>
    <w:rsid w:val="00D45054"/>
    <w:rsid w:val="00D73921"/>
    <w:rsid w:val="00D73FA8"/>
    <w:rsid w:val="00D7796C"/>
    <w:rsid w:val="00D82CBB"/>
    <w:rsid w:val="00D90961"/>
    <w:rsid w:val="00D92280"/>
    <w:rsid w:val="00DA74AB"/>
    <w:rsid w:val="00DB11F6"/>
    <w:rsid w:val="00DB3662"/>
    <w:rsid w:val="00DB42BB"/>
    <w:rsid w:val="00DC008F"/>
    <w:rsid w:val="00DC3640"/>
    <w:rsid w:val="00DC6539"/>
    <w:rsid w:val="00DF3C57"/>
    <w:rsid w:val="00DF6E8B"/>
    <w:rsid w:val="00E014E7"/>
    <w:rsid w:val="00E073C3"/>
    <w:rsid w:val="00E12316"/>
    <w:rsid w:val="00E27F96"/>
    <w:rsid w:val="00E40C1D"/>
    <w:rsid w:val="00E43C29"/>
    <w:rsid w:val="00E4411D"/>
    <w:rsid w:val="00E44B20"/>
    <w:rsid w:val="00E456D6"/>
    <w:rsid w:val="00E60EDB"/>
    <w:rsid w:val="00E80CB7"/>
    <w:rsid w:val="00E816BB"/>
    <w:rsid w:val="00E85128"/>
    <w:rsid w:val="00E94CA2"/>
    <w:rsid w:val="00EA3F9E"/>
    <w:rsid w:val="00EB20EB"/>
    <w:rsid w:val="00EB2F05"/>
    <w:rsid w:val="00ED2201"/>
    <w:rsid w:val="00EE71F9"/>
    <w:rsid w:val="00EF4509"/>
    <w:rsid w:val="00EF5B8C"/>
    <w:rsid w:val="00EF718D"/>
    <w:rsid w:val="00F1095E"/>
    <w:rsid w:val="00F11433"/>
    <w:rsid w:val="00F2694D"/>
    <w:rsid w:val="00F272C6"/>
    <w:rsid w:val="00F31216"/>
    <w:rsid w:val="00F32FA4"/>
    <w:rsid w:val="00F33B1E"/>
    <w:rsid w:val="00F3552C"/>
    <w:rsid w:val="00F41D40"/>
    <w:rsid w:val="00F44F8B"/>
    <w:rsid w:val="00F47580"/>
    <w:rsid w:val="00F523AA"/>
    <w:rsid w:val="00F52538"/>
    <w:rsid w:val="00F53730"/>
    <w:rsid w:val="00F57ABF"/>
    <w:rsid w:val="00F607B1"/>
    <w:rsid w:val="00F61378"/>
    <w:rsid w:val="00F618AC"/>
    <w:rsid w:val="00F71648"/>
    <w:rsid w:val="00F7293A"/>
    <w:rsid w:val="00F734AB"/>
    <w:rsid w:val="00F757A9"/>
    <w:rsid w:val="00F94D12"/>
    <w:rsid w:val="00F94EDC"/>
    <w:rsid w:val="00F9666C"/>
    <w:rsid w:val="00F97892"/>
    <w:rsid w:val="00FA27CC"/>
    <w:rsid w:val="00FA3E2E"/>
    <w:rsid w:val="00FA52AC"/>
    <w:rsid w:val="00FA7C7B"/>
    <w:rsid w:val="00FB3AA5"/>
    <w:rsid w:val="00FB6215"/>
    <w:rsid w:val="00FB7667"/>
    <w:rsid w:val="00FB7A3B"/>
    <w:rsid w:val="00FD1D7C"/>
    <w:rsid w:val="00FD65F6"/>
    <w:rsid w:val="00FF4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46364D"/>
  <w15:chartTrackingRefBased/>
  <w15:docId w15:val="{D8B3C529-1E5F-4596-83E3-4CDA97DB2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3D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C76FB7"/>
    <w:pPr>
      <w:keepNext/>
      <w:spacing w:after="0" w:line="240" w:lineRule="auto"/>
      <w:outlineLvl w:val="0"/>
    </w:pPr>
    <w:rPr>
      <w:rFonts w:ascii="Times New Roman" w:eastAsia="Times New Roman" w:hAnsi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B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B93"/>
  </w:style>
  <w:style w:type="paragraph" w:styleId="Footer">
    <w:name w:val="footer"/>
    <w:basedOn w:val="Normal"/>
    <w:link w:val="FooterChar"/>
    <w:uiPriority w:val="99"/>
    <w:unhideWhenUsed/>
    <w:rsid w:val="00CD2B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B93"/>
  </w:style>
  <w:style w:type="paragraph" w:styleId="BodyText">
    <w:name w:val="Body Text"/>
    <w:basedOn w:val="Normal"/>
    <w:link w:val="BodyTextChar"/>
    <w:uiPriority w:val="99"/>
    <w:semiHidden/>
    <w:unhideWhenUsed/>
    <w:rsid w:val="002A5DDD"/>
    <w:pPr>
      <w:spacing w:after="120" w:line="240" w:lineRule="auto"/>
    </w:pPr>
    <w:rPr>
      <w:sz w:val="20"/>
      <w:szCs w:val="20"/>
      <w:lang w:val="en-AU" w:eastAsia="x-none"/>
    </w:rPr>
  </w:style>
  <w:style w:type="character" w:customStyle="1" w:styleId="BodyTextChar">
    <w:name w:val="Body Text Char"/>
    <w:link w:val="BodyText"/>
    <w:uiPriority w:val="99"/>
    <w:semiHidden/>
    <w:rsid w:val="002A5DDD"/>
    <w:rPr>
      <w:lang w:val="en-AU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82F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3382F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rsid w:val="001C23D2"/>
    <w:rPr>
      <w:rFonts w:ascii="BookmanOldStyle" w:hAnsi="BookmanOldStyle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D7796C"/>
    <w:pPr>
      <w:ind w:left="720"/>
      <w:contextualSpacing/>
    </w:pPr>
  </w:style>
  <w:style w:type="character" w:customStyle="1" w:styleId="Heading1Char">
    <w:name w:val="Heading 1 Char"/>
    <w:link w:val="Heading1"/>
    <w:rsid w:val="00C76FB7"/>
    <w:rPr>
      <w:rFonts w:ascii="Times New Roman" w:eastAsia="Times New Roman" w:hAnsi="Times New Roman"/>
      <w:u w:val="single"/>
    </w:rPr>
  </w:style>
  <w:style w:type="character" w:styleId="Hyperlink">
    <w:name w:val="Hyperlink"/>
    <w:uiPriority w:val="99"/>
    <w:unhideWhenUsed/>
    <w:rsid w:val="009347AB"/>
    <w:rPr>
      <w:color w:val="0000FF"/>
      <w:u w:val="single"/>
    </w:rPr>
  </w:style>
  <w:style w:type="table" w:styleId="TableGrid">
    <w:name w:val="Table Grid"/>
    <w:basedOn w:val="TableNormal"/>
    <w:uiPriority w:val="59"/>
    <w:rsid w:val="00F312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ft.undip.ac.id" TargetMode="External"/><Relationship Id="rId1" Type="http://schemas.openxmlformats.org/officeDocument/2006/relationships/hyperlink" Target="http://www.ft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2CF54-F358-490E-BA82-E14DAA4F2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Links>
    <vt:vector size="6" baseType="variant">
      <vt:variant>
        <vt:i4>7274606</vt:i4>
      </vt:variant>
      <vt:variant>
        <vt:i4>0</vt:i4>
      </vt:variant>
      <vt:variant>
        <vt:i4>0</vt:i4>
      </vt:variant>
      <vt:variant>
        <vt:i4>5</vt:i4>
      </vt:variant>
      <vt:variant>
        <vt:lpwstr>http://www.ft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a</dc:creator>
  <cp:keywords/>
  <dc:description/>
  <cp:lastModifiedBy>Noer Abyor Handayani (Noera)</cp:lastModifiedBy>
  <cp:revision>3</cp:revision>
  <cp:lastPrinted>2025-01-08T01:27:00Z</cp:lastPrinted>
  <dcterms:created xsi:type="dcterms:W3CDTF">2025-01-21T10:17:00Z</dcterms:created>
  <dcterms:modified xsi:type="dcterms:W3CDTF">2025-01-21T10:17:00Z</dcterms:modified>
</cp:coreProperties>
</file>